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8BD284" w14:textId="77777777" w:rsidR="00FD2E36" w:rsidRDefault="00052F75">
      <w:pPr>
        <w:pStyle w:val="a4"/>
        <w:jc w:val="left"/>
        <w:rPr>
          <w:rFonts w:ascii="方正小标宋简体" w:eastAsia="方正小标宋简体"/>
          <w:sz w:val="52"/>
          <w:szCs w:val="52"/>
        </w:rPr>
      </w:pPr>
      <w:r>
        <w:rPr>
          <w:rFonts w:ascii="华文中宋" w:eastAsia="华文中宋" w:hAnsi="华文中宋"/>
          <w:b/>
          <w:noProof/>
          <w:sz w:val="52"/>
          <w:szCs w:val="52"/>
        </w:rPr>
        <w:drawing>
          <wp:inline distT="0" distB="0" distL="0" distR="0" wp14:anchorId="58DD86DF" wp14:editId="458BF4F3">
            <wp:extent cx="1828800" cy="488315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9251" cy="50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7DF0F" w14:textId="77777777" w:rsidR="00FD2E36" w:rsidRDefault="00FD2E36">
      <w:pPr>
        <w:pStyle w:val="a4"/>
        <w:rPr>
          <w:rFonts w:ascii="方正小标宋简体" w:eastAsia="方正小标宋简体"/>
          <w:b/>
          <w:szCs w:val="72"/>
        </w:rPr>
      </w:pPr>
    </w:p>
    <w:p w14:paraId="09D4F268" w14:textId="77777777" w:rsidR="00FD2E36" w:rsidRDefault="00052F75">
      <w:pPr>
        <w:pStyle w:val="a4"/>
        <w:rPr>
          <w:rFonts w:ascii="方正小标宋简体" w:eastAsia="方正小标宋简体"/>
          <w:b/>
          <w:szCs w:val="72"/>
        </w:rPr>
      </w:pPr>
      <w:r>
        <w:rPr>
          <w:rFonts w:ascii="方正小标宋简体" w:eastAsia="方正小标宋简体" w:hint="eastAsia"/>
          <w:b/>
          <w:szCs w:val="72"/>
        </w:rPr>
        <w:t>健行特聘</w:t>
      </w:r>
      <w:r>
        <w:rPr>
          <w:rFonts w:ascii="方正小标宋简体" w:eastAsia="方正小标宋简体"/>
          <w:b/>
          <w:szCs w:val="72"/>
        </w:rPr>
        <w:t>教授</w:t>
      </w:r>
      <w:r>
        <w:rPr>
          <w:rFonts w:ascii="方正小标宋简体" w:eastAsia="方正小标宋简体" w:hint="eastAsia"/>
          <w:b/>
          <w:szCs w:val="72"/>
        </w:rPr>
        <w:t>岗位</w:t>
      </w:r>
    </w:p>
    <w:p w14:paraId="49643CD9" w14:textId="77777777" w:rsidR="00FD2E36" w:rsidRDefault="00052F75">
      <w:pPr>
        <w:pStyle w:val="a4"/>
        <w:rPr>
          <w:rFonts w:ascii="方正小标宋简体" w:eastAsia="方正小标宋简体"/>
          <w:b/>
          <w:szCs w:val="72"/>
        </w:rPr>
      </w:pPr>
      <w:r>
        <w:rPr>
          <w:rFonts w:ascii="方正小标宋简体" w:eastAsia="方正小标宋简体" w:hint="eastAsia"/>
          <w:b/>
          <w:szCs w:val="72"/>
        </w:rPr>
        <w:t>认定申请表</w:t>
      </w:r>
    </w:p>
    <w:p w14:paraId="257F2C19" w14:textId="77777777" w:rsidR="00FD2E36" w:rsidRDefault="00FD2E36">
      <w:pPr>
        <w:jc w:val="left"/>
        <w:rPr>
          <w:rFonts w:ascii="方正小标宋简体" w:eastAsia="方正小标宋简体"/>
          <w:sz w:val="30"/>
          <w:szCs w:val="20"/>
        </w:rPr>
      </w:pPr>
    </w:p>
    <w:p w14:paraId="1ACB77B4" w14:textId="77777777" w:rsidR="00FD2E36" w:rsidRDefault="00052F75">
      <w:pPr>
        <w:ind w:firstLineChars="200" w:firstLine="880"/>
        <w:jc w:val="left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设岗学院</w:t>
      </w:r>
      <w:r>
        <w:rPr>
          <w:rFonts w:ascii="方正小标宋简体" w:eastAsia="方正小标宋简体"/>
          <w:sz w:val="44"/>
          <w:szCs w:val="44"/>
        </w:rPr>
        <w:t>：</w:t>
      </w:r>
      <w:r>
        <w:rPr>
          <w:rFonts w:ascii="仿宋" w:eastAsia="仿宋" w:hAnsi="仿宋" w:hint="eastAsia"/>
          <w:sz w:val="44"/>
          <w:szCs w:val="44"/>
          <w:u w:val="single"/>
        </w:rPr>
        <w:t xml:space="preserve">        </w:t>
      </w:r>
      <w:r>
        <w:rPr>
          <w:rFonts w:ascii="仿宋" w:eastAsia="仿宋" w:hAnsi="仿宋"/>
          <w:sz w:val="44"/>
          <w:szCs w:val="44"/>
          <w:u w:val="single"/>
        </w:rPr>
        <w:t xml:space="preserve">     </w:t>
      </w:r>
      <w:r>
        <w:rPr>
          <w:rFonts w:ascii="仿宋" w:eastAsia="仿宋" w:hAnsi="仿宋" w:hint="eastAsia"/>
          <w:sz w:val="44"/>
          <w:szCs w:val="44"/>
          <w:u w:val="single"/>
        </w:rPr>
        <w:t xml:space="preserve">      </w:t>
      </w:r>
      <w:r>
        <w:rPr>
          <w:rFonts w:ascii="方正小标宋简体" w:eastAsia="方正小标宋简体" w:hint="eastAsia"/>
          <w:sz w:val="44"/>
          <w:szCs w:val="44"/>
        </w:rPr>
        <w:t xml:space="preserve">                    </w:t>
      </w:r>
    </w:p>
    <w:p w14:paraId="0ABBE5D9" w14:textId="77777777" w:rsidR="00FD2E36" w:rsidRDefault="00052F75">
      <w:pPr>
        <w:ind w:firstLineChars="200" w:firstLine="880"/>
        <w:jc w:val="left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设岗</w:t>
      </w:r>
      <w:r>
        <w:rPr>
          <w:rFonts w:ascii="方正小标宋简体" w:eastAsia="方正小标宋简体"/>
          <w:sz w:val="44"/>
          <w:szCs w:val="44"/>
        </w:rPr>
        <w:t>学科：</w:t>
      </w:r>
      <w:r>
        <w:rPr>
          <w:rFonts w:ascii="仿宋" w:eastAsia="仿宋" w:hAnsi="仿宋" w:hint="eastAsia"/>
          <w:sz w:val="44"/>
          <w:szCs w:val="44"/>
          <w:u w:val="single"/>
        </w:rPr>
        <w:t xml:space="preserve">        </w:t>
      </w:r>
      <w:r>
        <w:rPr>
          <w:rFonts w:ascii="仿宋" w:eastAsia="仿宋" w:hAnsi="仿宋"/>
          <w:sz w:val="44"/>
          <w:szCs w:val="44"/>
          <w:u w:val="single"/>
        </w:rPr>
        <w:t xml:space="preserve">      </w:t>
      </w:r>
      <w:r>
        <w:rPr>
          <w:rFonts w:ascii="仿宋" w:eastAsia="仿宋" w:hAnsi="仿宋" w:hint="eastAsia"/>
          <w:sz w:val="44"/>
          <w:szCs w:val="44"/>
          <w:u w:val="single"/>
        </w:rPr>
        <w:t xml:space="preserve">     </w:t>
      </w:r>
      <w:r>
        <w:rPr>
          <w:rFonts w:ascii="方正小标宋简体" w:eastAsia="方正小标宋简体" w:hint="eastAsia"/>
          <w:sz w:val="44"/>
          <w:szCs w:val="44"/>
        </w:rPr>
        <w:t xml:space="preserve">                    </w:t>
      </w:r>
    </w:p>
    <w:p w14:paraId="656D64CF" w14:textId="77777777" w:rsidR="00FD2E36" w:rsidRDefault="00052F75">
      <w:pPr>
        <w:ind w:firstLineChars="200" w:firstLine="880"/>
        <w:jc w:val="left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申 请 人</w:t>
      </w:r>
      <w:r>
        <w:rPr>
          <w:rFonts w:ascii="方正小标宋简体" w:eastAsia="方正小标宋简体"/>
          <w:sz w:val="44"/>
          <w:szCs w:val="44"/>
        </w:rPr>
        <w:t>：</w:t>
      </w:r>
      <w:r>
        <w:rPr>
          <w:rFonts w:ascii="仿宋" w:eastAsia="仿宋" w:hAnsi="仿宋" w:hint="eastAsia"/>
          <w:sz w:val="44"/>
          <w:szCs w:val="44"/>
          <w:u w:val="single"/>
        </w:rPr>
        <w:t xml:space="preserve">        </w:t>
      </w:r>
      <w:r>
        <w:rPr>
          <w:rFonts w:ascii="仿宋" w:eastAsia="仿宋" w:hAnsi="仿宋"/>
          <w:sz w:val="44"/>
          <w:szCs w:val="44"/>
          <w:u w:val="single"/>
        </w:rPr>
        <w:t xml:space="preserve">     </w:t>
      </w:r>
      <w:r>
        <w:rPr>
          <w:rFonts w:ascii="仿宋" w:eastAsia="仿宋" w:hAnsi="仿宋" w:hint="eastAsia"/>
          <w:sz w:val="44"/>
          <w:szCs w:val="44"/>
          <w:u w:val="single"/>
        </w:rPr>
        <w:t xml:space="preserve">      </w:t>
      </w:r>
    </w:p>
    <w:p w14:paraId="30C15522" w14:textId="77777777" w:rsidR="00FD2E36" w:rsidRDefault="00052F75">
      <w:pPr>
        <w:spacing w:line="720" w:lineRule="auto"/>
        <w:ind w:firstLineChars="200" w:firstLine="880"/>
        <w:rPr>
          <w:rFonts w:ascii="仿宋" w:eastAsia="仿宋" w:hAnsi="仿宋"/>
          <w:sz w:val="36"/>
        </w:rPr>
      </w:pPr>
      <w:r>
        <w:rPr>
          <w:rFonts w:ascii="方正小标宋简体" w:eastAsia="方正小标宋简体" w:hint="eastAsia"/>
          <w:sz w:val="44"/>
          <w:szCs w:val="44"/>
        </w:rPr>
        <w:t>申请岗位</w:t>
      </w:r>
      <w:r>
        <w:rPr>
          <w:rFonts w:ascii="方正小标宋简体" w:eastAsia="方正小标宋简体"/>
          <w:sz w:val="44"/>
          <w:szCs w:val="44"/>
        </w:rPr>
        <w:t>：</w:t>
      </w:r>
      <w:bookmarkStart w:id="0" w:name="OLE_LINK4"/>
      <w:r>
        <w:rPr>
          <w:rFonts w:ascii="仿宋" w:eastAsia="仿宋" w:hAnsi="仿宋" w:hint="eastAsia"/>
          <w:sz w:val="36"/>
        </w:rPr>
        <w:t>□</w:t>
      </w:r>
      <w:bookmarkEnd w:id="0"/>
      <w:r>
        <w:rPr>
          <w:rFonts w:ascii="仿宋" w:eastAsia="仿宋" w:hAnsi="仿宋" w:hint="eastAsia"/>
          <w:sz w:val="36"/>
        </w:rPr>
        <w:t xml:space="preserve"> A</w:t>
      </w:r>
      <w:r>
        <w:rPr>
          <w:rFonts w:ascii="仿宋" w:eastAsia="仿宋" w:hAnsi="仿宋"/>
          <w:sz w:val="36"/>
        </w:rPr>
        <w:t xml:space="preserve">1    </w:t>
      </w:r>
      <w:r>
        <w:rPr>
          <w:rFonts w:ascii="仿宋" w:eastAsia="仿宋" w:hAnsi="仿宋" w:hint="eastAsia"/>
          <w:sz w:val="36"/>
        </w:rPr>
        <w:t>□ A</w:t>
      </w:r>
      <w:r>
        <w:rPr>
          <w:rFonts w:ascii="仿宋" w:eastAsia="仿宋" w:hAnsi="仿宋"/>
          <w:sz w:val="36"/>
        </w:rPr>
        <w:t>2</w:t>
      </w:r>
    </w:p>
    <w:p w14:paraId="03EBBD77" w14:textId="77777777" w:rsidR="00FD2E36" w:rsidRDefault="00052F75">
      <w:pPr>
        <w:pStyle w:val="ad"/>
        <w:numPr>
          <w:ilvl w:val="0"/>
          <w:numId w:val="15"/>
        </w:numPr>
        <w:spacing w:line="720" w:lineRule="auto"/>
        <w:ind w:firstLineChars="0"/>
        <w:rPr>
          <w:rFonts w:ascii="仿宋" w:eastAsia="仿宋" w:hAnsi="仿宋"/>
          <w:sz w:val="36"/>
        </w:rPr>
      </w:pPr>
      <w:r>
        <w:rPr>
          <w:rFonts w:ascii="仿宋" w:eastAsia="仿宋" w:hAnsi="仿宋"/>
          <w:sz w:val="36"/>
        </w:rPr>
        <w:t xml:space="preserve"> B1    </w:t>
      </w:r>
      <w:r>
        <w:rPr>
          <w:rFonts w:ascii="仿宋" w:eastAsia="仿宋" w:hAnsi="仿宋" w:hint="eastAsia"/>
          <w:sz w:val="36"/>
        </w:rPr>
        <w:t xml:space="preserve">□ </w:t>
      </w:r>
      <w:r>
        <w:rPr>
          <w:rFonts w:ascii="仿宋" w:eastAsia="仿宋" w:hAnsi="仿宋"/>
          <w:sz w:val="36"/>
        </w:rPr>
        <w:t xml:space="preserve">B2    </w:t>
      </w:r>
      <w:r>
        <w:rPr>
          <w:rFonts w:ascii="仿宋" w:eastAsia="仿宋" w:hAnsi="仿宋" w:hint="eastAsia"/>
          <w:sz w:val="36"/>
        </w:rPr>
        <w:t xml:space="preserve">□ </w:t>
      </w:r>
      <w:r>
        <w:rPr>
          <w:rFonts w:ascii="仿宋" w:eastAsia="仿宋" w:hAnsi="仿宋"/>
          <w:sz w:val="36"/>
        </w:rPr>
        <w:t>B3</w:t>
      </w:r>
    </w:p>
    <w:p w14:paraId="05D035FB" w14:textId="77777777" w:rsidR="00FD2E36" w:rsidRDefault="00FD2E36">
      <w:pPr>
        <w:rPr>
          <w:rFonts w:ascii="仿宋" w:eastAsia="仿宋" w:hAnsi="仿宋"/>
          <w:sz w:val="36"/>
        </w:rPr>
      </w:pPr>
    </w:p>
    <w:p w14:paraId="1FB3970E" w14:textId="77777777" w:rsidR="00FD2E36" w:rsidRDefault="00052F75">
      <w:pPr>
        <w:jc w:val="center"/>
        <w:rPr>
          <w:rFonts w:ascii="仿宋" w:eastAsia="仿宋" w:hAnsi="仿宋"/>
          <w:sz w:val="36"/>
        </w:rPr>
      </w:pPr>
      <w:r>
        <w:rPr>
          <w:rFonts w:ascii="仿宋" w:eastAsia="仿宋" w:hAnsi="仿宋" w:hint="eastAsia"/>
          <w:sz w:val="36"/>
        </w:rPr>
        <w:t xml:space="preserve">填表日期：   </w:t>
      </w:r>
      <w:r>
        <w:rPr>
          <w:rFonts w:ascii="仿宋" w:eastAsia="仿宋" w:hAnsi="仿宋"/>
          <w:sz w:val="36"/>
        </w:rPr>
        <w:t xml:space="preserve">  </w:t>
      </w:r>
      <w:r>
        <w:rPr>
          <w:rFonts w:ascii="仿宋" w:eastAsia="仿宋" w:hAnsi="仿宋" w:hint="eastAsia"/>
          <w:sz w:val="36"/>
        </w:rPr>
        <w:t xml:space="preserve"> 年   月   日</w:t>
      </w:r>
    </w:p>
    <w:p w14:paraId="47B6C8C1" w14:textId="77777777" w:rsidR="00FD2E36" w:rsidRDefault="00FD2E36">
      <w:pPr>
        <w:jc w:val="center"/>
        <w:rPr>
          <w:rFonts w:ascii="仿宋" w:eastAsia="仿宋" w:hAnsi="仿宋"/>
          <w:sz w:val="36"/>
        </w:rPr>
      </w:pPr>
    </w:p>
    <w:p w14:paraId="4A4077B1" w14:textId="77777777" w:rsidR="005E603D" w:rsidRDefault="005E603D">
      <w:pPr>
        <w:jc w:val="left"/>
        <w:rPr>
          <w:rFonts w:ascii="黑体" w:eastAsia="黑体" w:hAnsi="黑体"/>
          <w:sz w:val="28"/>
        </w:rPr>
      </w:pPr>
    </w:p>
    <w:p w14:paraId="263CAA81" w14:textId="77777777" w:rsidR="00FD2E36" w:rsidRPr="005E603D" w:rsidRDefault="00052F75" w:rsidP="005E603D">
      <w:pPr>
        <w:pStyle w:val="ad"/>
        <w:numPr>
          <w:ilvl w:val="0"/>
          <w:numId w:val="16"/>
        </w:numPr>
        <w:ind w:firstLineChars="0"/>
        <w:jc w:val="left"/>
        <w:rPr>
          <w:rFonts w:ascii="黑体" w:eastAsia="黑体" w:hAnsi="黑体"/>
          <w:sz w:val="28"/>
        </w:rPr>
      </w:pPr>
      <w:r w:rsidRPr="005E603D">
        <w:rPr>
          <w:rFonts w:ascii="黑体" w:eastAsia="黑体" w:hAnsi="黑体" w:hint="eastAsia"/>
          <w:sz w:val="28"/>
        </w:rPr>
        <w:lastRenderedPageBreak/>
        <w:t>基本情况</w:t>
      </w:r>
    </w:p>
    <w:tbl>
      <w:tblPr>
        <w:tblW w:w="83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537"/>
        <w:gridCol w:w="822"/>
        <w:gridCol w:w="1482"/>
        <w:gridCol w:w="1262"/>
        <w:gridCol w:w="1985"/>
      </w:tblGrid>
      <w:tr w:rsidR="005E603D" w:rsidRPr="0011573D" w14:paraId="1B92A387" w14:textId="77777777" w:rsidTr="003C6066">
        <w:trPr>
          <w:trHeight w:hRule="exact" w:val="1151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0065CB3E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姓名</w:t>
            </w:r>
          </w:p>
        </w:tc>
        <w:tc>
          <w:tcPr>
            <w:tcW w:w="15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32BBB9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822" w:type="dxa"/>
            <w:shd w:val="clear" w:color="auto" w:fill="auto"/>
            <w:vAlign w:val="center"/>
          </w:tcPr>
          <w:p w14:paraId="21589CE0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性别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5F86F81E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57E98052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出生年月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3ECB96F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5E603D" w:rsidRPr="0011573D" w14:paraId="3A1D3FEA" w14:textId="77777777" w:rsidTr="005E603D">
        <w:trPr>
          <w:trHeight w:hRule="exact" w:val="851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63984177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现任单位</w:t>
            </w:r>
          </w:p>
        </w:tc>
        <w:tc>
          <w:tcPr>
            <w:tcW w:w="2359" w:type="dxa"/>
            <w:gridSpan w:val="2"/>
            <w:shd w:val="clear" w:color="auto" w:fill="auto"/>
            <w:vAlign w:val="center"/>
          </w:tcPr>
          <w:p w14:paraId="631460BF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1FD07C85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现</w:t>
            </w:r>
            <w:r w:rsidRPr="0011573D">
              <w:rPr>
                <w:rFonts w:ascii="仿宋" w:eastAsia="仿宋" w:hAnsi="仿宋"/>
                <w:sz w:val="24"/>
              </w:rPr>
              <w:t>聘学科</w:t>
            </w:r>
          </w:p>
        </w:tc>
        <w:tc>
          <w:tcPr>
            <w:tcW w:w="3247" w:type="dxa"/>
            <w:gridSpan w:val="2"/>
            <w:shd w:val="clear" w:color="auto" w:fill="auto"/>
            <w:vAlign w:val="center"/>
          </w:tcPr>
          <w:p w14:paraId="1C45BAD5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5E603D" w:rsidRPr="0011573D" w14:paraId="103789EB" w14:textId="77777777" w:rsidTr="005E603D">
        <w:trPr>
          <w:trHeight w:hRule="exact" w:val="853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0F29D93D" w14:textId="77777777" w:rsidR="005E60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所在团队</w:t>
            </w:r>
          </w:p>
          <w:p w14:paraId="537FBBD8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名称</w:t>
            </w:r>
          </w:p>
        </w:tc>
        <w:tc>
          <w:tcPr>
            <w:tcW w:w="2359" w:type="dxa"/>
            <w:gridSpan w:val="2"/>
            <w:shd w:val="clear" w:color="auto" w:fill="auto"/>
            <w:vAlign w:val="center"/>
          </w:tcPr>
          <w:p w14:paraId="665640A2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15FA67A9" w14:textId="77777777" w:rsidR="005E60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所在团队</w:t>
            </w:r>
          </w:p>
          <w:p w14:paraId="42678BF2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负责人</w:t>
            </w:r>
          </w:p>
        </w:tc>
        <w:tc>
          <w:tcPr>
            <w:tcW w:w="3247" w:type="dxa"/>
            <w:gridSpan w:val="2"/>
            <w:shd w:val="clear" w:color="auto" w:fill="auto"/>
            <w:vAlign w:val="center"/>
          </w:tcPr>
          <w:p w14:paraId="19709CAE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5E603D" w:rsidRPr="0011573D" w14:paraId="37DC4C02" w14:textId="77777777" w:rsidTr="005E603D">
        <w:trPr>
          <w:trHeight w:hRule="exact" w:val="1145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3DB2B385" w14:textId="77777777" w:rsidR="005E60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现任</w:t>
            </w:r>
            <w:r>
              <w:rPr>
                <w:rFonts w:ascii="仿宋" w:eastAsia="仿宋" w:hAnsi="仿宋"/>
                <w:sz w:val="24"/>
              </w:rPr>
              <w:t>专技</w:t>
            </w:r>
          </w:p>
          <w:p w14:paraId="0B9DC32C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/>
                <w:sz w:val="24"/>
              </w:rPr>
              <w:t>职务</w:t>
            </w:r>
          </w:p>
        </w:tc>
        <w:tc>
          <w:tcPr>
            <w:tcW w:w="2359" w:type="dxa"/>
            <w:gridSpan w:val="2"/>
            <w:shd w:val="clear" w:color="auto" w:fill="auto"/>
            <w:vAlign w:val="center"/>
          </w:tcPr>
          <w:p w14:paraId="3E5517E5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61828CC6" w14:textId="77777777" w:rsidR="005E60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现任专技</w:t>
            </w:r>
          </w:p>
          <w:p w14:paraId="685F66F0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岗位等级</w:t>
            </w:r>
          </w:p>
        </w:tc>
        <w:tc>
          <w:tcPr>
            <w:tcW w:w="3247" w:type="dxa"/>
            <w:gridSpan w:val="2"/>
            <w:shd w:val="clear" w:color="auto" w:fill="auto"/>
            <w:vAlign w:val="center"/>
          </w:tcPr>
          <w:p w14:paraId="2EFCEB51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5E603D" w:rsidRPr="0011573D" w14:paraId="03A89944" w14:textId="77777777" w:rsidTr="005E603D">
        <w:trPr>
          <w:trHeight w:hRule="exact" w:val="951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195CAA71" w14:textId="77777777" w:rsidR="005E60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 w:hint="eastAsia"/>
                <w:sz w:val="24"/>
              </w:rPr>
              <w:t>主要</w:t>
            </w:r>
            <w:r w:rsidRPr="0011573D">
              <w:rPr>
                <w:rFonts w:ascii="仿宋" w:eastAsia="仿宋" w:hAnsi="仿宋"/>
                <w:sz w:val="24"/>
              </w:rPr>
              <w:t>研究</w:t>
            </w:r>
          </w:p>
          <w:p w14:paraId="13036FFE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/>
                <w:sz w:val="24"/>
              </w:rPr>
              <w:t>方向</w:t>
            </w:r>
          </w:p>
        </w:tc>
        <w:tc>
          <w:tcPr>
            <w:tcW w:w="7088" w:type="dxa"/>
            <w:gridSpan w:val="5"/>
            <w:shd w:val="clear" w:color="auto" w:fill="auto"/>
            <w:vAlign w:val="center"/>
          </w:tcPr>
          <w:p w14:paraId="05EC2CEF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  <w:p w14:paraId="50846F24" w14:textId="77777777" w:rsidR="005E603D" w:rsidRPr="0011573D" w:rsidRDefault="005E603D" w:rsidP="00315324">
            <w:pPr>
              <w:snapToGrid w:val="0"/>
              <w:spacing w:line="400" w:lineRule="exact"/>
              <w:jc w:val="center"/>
              <w:rPr>
                <w:rFonts w:ascii="仿宋" w:eastAsia="仿宋" w:hAnsi="仿宋"/>
                <w:sz w:val="24"/>
              </w:rPr>
            </w:pPr>
          </w:p>
        </w:tc>
      </w:tr>
    </w:tbl>
    <w:p w14:paraId="760C695E" w14:textId="77777777" w:rsidR="005E603D" w:rsidRPr="005E603D" w:rsidRDefault="005E603D" w:rsidP="005E603D">
      <w:pPr>
        <w:jc w:val="left"/>
        <w:rPr>
          <w:rFonts w:ascii="黑体" w:eastAsia="黑体" w:hAnsi="黑体"/>
          <w:sz w:val="28"/>
        </w:rPr>
      </w:pPr>
    </w:p>
    <w:p w14:paraId="553326AB" w14:textId="77777777" w:rsidR="00FD2E36" w:rsidRDefault="00052F75">
      <w:pPr>
        <w:jc w:val="left"/>
        <w:rPr>
          <w:rFonts w:ascii="黑体" w:eastAsia="黑体" w:hAnsi="黑体"/>
          <w:sz w:val="28"/>
        </w:rPr>
      </w:pPr>
      <w:r>
        <w:rPr>
          <w:rFonts w:ascii="黑体" w:eastAsia="黑体" w:hAnsi="黑体" w:hint="eastAsia"/>
          <w:sz w:val="28"/>
        </w:rPr>
        <w:t>2</w:t>
      </w:r>
      <w:r>
        <w:rPr>
          <w:rFonts w:ascii="黑体" w:eastAsia="黑体" w:hAnsi="黑体"/>
          <w:sz w:val="28"/>
        </w:rPr>
        <w:t>.</w:t>
      </w:r>
      <w:r>
        <w:rPr>
          <w:rFonts w:ascii="黑体" w:eastAsia="黑体" w:hAnsi="黑体" w:hint="eastAsia"/>
          <w:sz w:val="28"/>
        </w:rPr>
        <w:t>认定申请</w:t>
      </w:r>
      <w:r>
        <w:rPr>
          <w:rFonts w:ascii="黑体" w:eastAsia="黑体" w:hAnsi="黑体"/>
          <w:sz w:val="28"/>
        </w:rPr>
        <w:t>理由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8296"/>
      </w:tblGrid>
      <w:tr w:rsidR="00FD2E36" w14:paraId="341E4E96" w14:textId="77777777" w:rsidTr="005E603D">
        <w:trPr>
          <w:trHeight w:hRule="exact" w:val="680"/>
          <w:jc w:val="center"/>
        </w:trPr>
        <w:tc>
          <w:tcPr>
            <w:tcW w:w="8585" w:type="dxa"/>
            <w:vAlign w:val="center"/>
          </w:tcPr>
          <w:p w14:paraId="265F6123" w14:textId="77777777" w:rsidR="00FD2E36" w:rsidRPr="005E603D" w:rsidRDefault="00052F75" w:rsidP="005E603D">
            <w:pPr>
              <w:spacing w:line="360" w:lineRule="auto"/>
              <w:rPr>
                <w:rFonts w:ascii="仿宋" w:eastAsia="仿宋" w:hAnsi="仿宋" w:cs="仿宋_GB2312"/>
                <w:b/>
                <w:color w:val="000000"/>
                <w:kern w:val="0"/>
                <w:sz w:val="24"/>
              </w:rPr>
            </w:pPr>
            <w:r w:rsidRPr="005E603D">
              <w:rPr>
                <w:rFonts w:ascii="仿宋" w:eastAsia="仿宋" w:hAnsi="仿宋" w:cs="仿宋_GB2312" w:hint="eastAsia"/>
                <w:b/>
                <w:color w:val="000000"/>
                <w:kern w:val="0"/>
                <w:sz w:val="24"/>
              </w:rPr>
              <w:t>对照“健行特聘教授岗位”资格条件所提出</w:t>
            </w:r>
            <w:r w:rsidRPr="005E603D">
              <w:rPr>
                <w:rFonts w:ascii="仿宋" w:eastAsia="仿宋" w:hAnsi="仿宋" w:cs="仿宋_GB2312"/>
                <w:b/>
                <w:color w:val="000000"/>
                <w:kern w:val="0"/>
                <w:sz w:val="24"/>
              </w:rPr>
              <w:t>的认定理由</w:t>
            </w:r>
            <w:r w:rsidRPr="005E603D">
              <w:rPr>
                <w:rFonts w:ascii="仿宋" w:eastAsia="仿宋" w:hAnsi="仿宋" w:cs="仿宋_GB2312" w:hint="eastAsia"/>
                <w:b/>
                <w:color w:val="000000"/>
                <w:kern w:val="0"/>
                <w:sz w:val="24"/>
              </w:rPr>
              <w:t>：</w:t>
            </w:r>
          </w:p>
        </w:tc>
      </w:tr>
      <w:tr w:rsidR="00FD2E36" w14:paraId="01F8AF80" w14:textId="77777777" w:rsidTr="003C6066">
        <w:trPr>
          <w:trHeight w:val="4100"/>
          <w:jc w:val="center"/>
        </w:trPr>
        <w:tc>
          <w:tcPr>
            <w:tcW w:w="8585" w:type="dxa"/>
          </w:tcPr>
          <w:p w14:paraId="09B9A64A" w14:textId="4BA4A953" w:rsidR="00FD2E36" w:rsidRPr="00E57B2B" w:rsidRDefault="00894702" w:rsidP="00894702">
            <w:pPr>
              <w:jc w:val="left"/>
              <w:rPr>
                <w:rFonts w:ascii="仿宋" w:eastAsia="仿宋" w:hAnsi="仿宋"/>
                <w:sz w:val="24"/>
              </w:rPr>
            </w:pPr>
            <w:r w:rsidRPr="00E57B2B">
              <w:rPr>
                <w:rFonts w:ascii="仿宋" w:eastAsia="仿宋" w:hAnsi="仿宋" w:hint="eastAsia"/>
                <w:sz w:val="24"/>
              </w:rPr>
              <w:t>（符合应聘岗位资格条件的具体条目及时间）</w:t>
            </w:r>
          </w:p>
          <w:p w14:paraId="322D1789" w14:textId="77777777" w:rsidR="005E603D" w:rsidRPr="0011573D" w:rsidRDefault="005E603D" w:rsidP="005E603D">
            <w:pPr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/>
                <w:sz w:val="24"/>
              </w:rPr>
              <w:sym w:font="Wingdings 2" w:char="F02A"/>
            </w:r>
            <w:r w:rsidRPr="0011573D">
              <w:rPr>
                <w:rFonts w:ascii="仿宋" w:eastAsia="仿宋" w:hAnsi="仿宋"/>
                <w:sz w:val="24"/>
              </w:rPr>
              <w:t xml:space="preserve"> 人才类</w:t>
            </w:r>
            <w:r w:rsidRPr="0011573D">
              <w:rPr>
                <w:rFonts w:ascii="仿宋" w:eastAsia="仿宋" w:hAnsi="仿宋" w:hint="eastAsia"/>
                <w:sz w:val="24"/>
              </w:rPr>
              <w:t>：</w:t>
            </w:r>
          </w:p>
          <w:p w14:paraId="06ECB485" w14:textId="77777777" w:rsidR="005E603D" w:rsidRPr="0011573D" w:rsidRDefault="005E603D" w:rsidP="005E603D">
            <w:pPr>
              <w:ind w:firstLineChars="500" w:firstLine="1200"/>
              <w:rPr>
                <w:rFonts w:ascii="仿宋" w:eastAsia="仿宋" w:hAnsi="仿宋"/>
                <w:sz w:val="24"/>
              </w:rPr>
            </w:pPr>
          </w:p>
          <w:p w14:paraId="41D60C50" w14:textId="77777777" w:rsidR="005E603D" w:rsidRPr="0011573D" w:rsidRDefault="005E603D" w:rsidP="005E603D">
            <w:pPr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/>
                <w:sz w:val="24"/>
              </w:rPr>
              <w:sym w:font="Wingdings 2" w:char="F02A"/>
            </w:r>
            <w:r w:rsidRPr="0011573D">
              <w:rPr>
                <w:rFonts w:ascii="仿宋" w:eastAsia="仿宋" w:hAnsi="仿宋"/>
                <w:sz w:val="24"/>
              </w:rPr>
              <w:t xml:space="preserve"> 成果类</w:t>
            </w:r>
            <w:r w:rsidRPr="0011573D">
              <w:rPr>
                <w:rFonts w:ascii="仿宋" w:eastAsia="仿宋" w:hAnsi="仿宋" w:hint="eastAsia"/>
                <w:sz w:val="24"/>
              </w:rPr>
              <w:t>：</w:t>
            </w:r>
          </w:p>
          <w:p w14:paraId="4BA3232B" w14:textId="77777777" w:rsidR="005E603D" w:rsidRPr="0011573D" w:rsidRDefault="005E603D" w:rsidP="005E603D">
            <w:pPr>
              <w:ind w:firstLineChars="500" w:firstLine="1200"/>
              <w:rPr>
                <w:rFonts w:ascii="仿宋" w:eastAsia="仿宋" w:hAnsi="仿宋"/>
                <w:sz w:val="24"/>
              </w:rPr>
            </w:pPr>
          </w:p>
          <w:p w14:paraId="4C88F4BF" w14:textId="77777777" w:rsidR="005E603D" w:rsidRDefault="005E603D" w:rsidP="005E603D">
            <w:pPr>
              <w:rPr>
                <w:rFonts w:ascii="仿宋" w:eastAsia="仿宋" w:hAnsi="仿宋"/>
                <w:sz w:val="24"/>
              </w:rPr>
            </w:pPr>
            <w:r w:rsidRPr="0011573D">
              <w:rPr>
                <w:rFonts w:ascii="仿宋" w:eastAsia="仿宋" w:hAnsi="仿宋"/>
                <w:sz w:val="24"/>
              </w:rPr>
              <w:sym w:font="Wingdings 2" w:char="F02A"/>
            </w:r>
            <w:r w:rsidRPr="0011573D">
              <w:rPr>
                <w:rFonts w:ascii="仿宋" w:eastAsia="仿宋" w:hAnsi="仿宋"/>
                <w:sz w:val="24"/>
              </w:rPr>
              <w:t xml:space="preserve"> 项目类</w:t>
            </w:r>
            <w:r w:rsidRPr="0011573D">
              <w:rPr>
                <w:rFonts w:ascii="仿宋" w:eastAsia="仿宋" w:hAnsi="仿宋" w:hint="eastAsia"/>
                <w:sz w:val="24"/>
              </w:rPr>
              <w:t>：</w:t>
            </w:r>
          </w:p>
          <w:p w14:paraId="3D223235" w14:textId="77777777" w:rsidR="005E603D" w:rsidRP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63ECE787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127B22CD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18F2D683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371C105E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4AACC981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61BB2E28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64E69BA1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7DED6D4A" w14:textId="77777777" w:rsidR="005E603D" w:rsidRDefault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  <w:p w14:paraId="1886AF1D" w14:textId="77777777" w:rsidR="005E603D" w:rsidRDefault="005E603D" w:rsidP="005E603D">
            <w:pPr>
              <w:jc w:val="left"/>
              <w:rPr>
                <w:rFonts w:ascii="仿宋" w:eastAsia="仿宋" w:hAnsi="仿宋"/>
                <w:b/>
                <w:sz w:val="28"/>
                <w:szCs w:val="20"/>
              </w:rPr>
            </w:pPr>
          </w:p>
        </w:tc>
      </w:tr>
    </w:tbl>
    <w:p w14:paraId="3C716B4F" w14:textId="77777777" w:rsidR="00FD2E36" w:rsidRDefault="00052F75">
      <w:pPr>
        <w:jc w:val="left"/>
        <w:rPr>
          <w:rFonts w:ascii="黑体" w:eastAsia="黑体" w:hAnsi="黑体"/>
          <w:sz w:val="28"/>
        </w:rPr>
      </w:pPr>
      <w:r>
        <w:rPr>
          <w:rFonts w:ascii="黑体" w:eastAsia="黑体" w:hAnsi="黑体" w:hint="eastAsia"/>
          <w:sz w:val="28"/>
        </w:rPr>
        <w:lastRenderedPageBreak/>
        <w:t>3</w:t>
      </w:r>
      <w:r>
        <w:rPr>
          <w:rFonts w:ascii="黑体" w:eastAsia="黑体" w:hAnsi="黑体"/>
          <w:sz w:val="28"/>
        </w:rPr>
        <w:t>.</w:t>
      </w:r>
      <w:r>
        <w:rPr>
          <w:rFonts w:ascii="黑体" w:eastAsia="黑体" w:hAnsi="黑体" w:hint="eastAsia"/>
          <w:sz w:val="28"/>
        </w:rPr>
        <w:t>聘期</w:t>
      </w:r>
      <w:r>
        <w:rPr>
          <w:rFonts w:ascii="黑体" w:eastAsia="黑体" w:hAnsi="黑体"/>
          <w:sz w:val="28"/>
        </w:rPr>
        <w:t>工作任务规划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8296"/>
      </w:tblGrid>
      <w:tr w:rsidR="00FD2E36" w14:paraId="2550B246" w14:textId="77777777" w:rsidTr="00967C30">
        <w:trPr>
          <w:trHeight w:hRule="exact" w:val="853"/>
          <w:jc w:val="center"/>
        </w:trPr>
        <w:tc>
          <w:tcPr>
            <w:tcW w:w="8296" w:type="dxa"/>
            <w:vAlign w:val="center"/>
          </w:tcPr>
          <w:p w14:paraId="662E9D2D" w14:textId="77777777" w:rsidR="00FD2E36" w:rsidRDefault="00052F75" w:rsidP="00967C30">
            <w:pPr>
              <w:spacing w:line="400" w:lineRule="exact"/>
              <w:rPr>
                <w:rFonts w:ascii="仿宋" w:eastAsia="仿宋" w:hAnsi="仿宋"/>
                <w:sz w:val="28"/>
                <w:szCs w:val="28"/>
              </w:rPr>
            </w:pPr>
            <w:r w:rsidRPr="005E603D">
              <w:rPr>
                <w:rFonts w:ascii="仿宋" w:eastAsia="仿宋" w:hAnsi="仿宋" w:cs="仿宋_GB2312" w:hint="eastAsia"/>
                <w:b/>
                <w:color w:val="000000"/>
                <w:kern w:val="0"/>
                <w:sz w:val="24"/>
              </w:rPr>
              <w:t>重点在人才培养、科研、学科专业建设、平台建设、团队梯队建设等方面提出具有引领示范、标志性成果的目标任务：</w:t>
            </w:r>
          </w:p>
        </w:tc>
      </w:tr>
      <w:tr w:rsidR="00FD2E36" w14:paraId="1666A138" w14:textId="77777777" w:rsidTr="00967C30">
        <w:trPr>
          <w:trHeight w:hRule="exact" w:val="12333"/>
          <w:jc w:val="center"/>
        </w:trPr>
        <w:tc>
          <w:tcPr>
            <w:tcW w:w="8296" w:type="dxa"/>
          </w:tcPr>
          <w:p w14:paraId="23D3E2A0" w14:textId="490A78DC" w:rsidR="005E603D" w:rsidRPr="0032386E" w:rsidRDefault="005E603D" w:rsidP="005E603D">
            <w:pPr>
              <w:spacing w:line="400" w:lineRule="exact"/>
              <w:rPr>
                <w:rFonts w:ascii="仿宋" w:eastAsia="仿宋" w:hAnsi="仿宋"/>
                <w:sz w:val="24"/>
              </w:rPr>
            </w:pPr>
            <w:r w:rsidRPr="0032386E">
              <w:rPr>
                <w:rFonts w:ascii="仿宋" w:eastAsia="仿宋" w:hAnsi="仿宋" w:hint="eastAsia"/>
                <w:sz w:val="24"/>
              </w:rPr>
              <w:t>（至少</w:t>
            </w:r>
            <w:r w:rsidR="002A37CD">
              <w:rPr>
                <w:rFonts w:ascii="仿宋" w:eastAsia="仿宋" w:hAnsi="仿宋" w:hint="eastAsia"/>
                <w:sz w:val="24"/>
              </w:rPr>
              <w:t>新增</w:t>
            </w:r>
            <w:r w:rsidRPr="0032386E">
              <w:rPr>
                <w:rFonts w:ascii="仿宋" w:eastAsia="仿宋" w:hAnsi="仿宋" w:hint="eastAsia"/>
                <w:sz w:val="24"/>
              </w:rPr>
              <w:t>一项标志性目标，且不应低于所</w:t>
            </w:r>
            <w:r w:rsidR="00E57B2B">
              <w:rPr>
                <w:rFonts w:ascii="仿宋" w:eastAsia="仿宋" w:hAnsi="仿宋" w:hint="eastAsia"/>
                <w:sz w:val="24"/>
              </w:rPr>
              <w:t>申请</w:t>
            </w:r>
            <w:r w:rsidRPr="0032386E">
              <w:rPr>
                <w:rFonts w:ascii="仿宋" w:eastAsia="仿宋" w:hAnsi="仿宋" w:hint="eastAsia"/>
                <w:sz w:val="24"/>
              </w:rPr>
              <w:t>岗位资格条件，具体参照《浙江工业大学“健行特聘教授岗位”资格条件及特殊津贴标准》）</w:t>
            </w:r>
          </w:p>
          <w:p w14:paraId="19354FC5" w14:textId="7E85CE81" w:rsidR="00FD2E36" w:rsidRPr="002E4077" w:rsidRDefault="002E4077" w:rsidP="002E4077">
            <w:pPr>
              <w:rPr>
                <w:rFonts w:ascii="仿宋" w:eastAsia="仿宋" w:hAnsi="仿宋"/>
                <w:b/>
                <w:sz w:val="24"/>
              </w:rPr>
            </w:pPr>
            <w:r w:rsidRPr="002E4077">
              <w:rPr>
                <w:rFonts w:ascii="仿宋" w:eastAsia="仿宋" w:hAnsi="仿宋" w:hint="eastAsia"/>
                <w:b/>
                <w:sz w:val="24"/>
              </w:rPr>
              <w:t>3</w:t>
            </w:r>
            <w:r w:rsidRPr="002E4077">
              <w:rPr>
                <w:rFonts w:ascii="仿宋" w:eastAsia="仿宋" w:hAnsi="仿宋"/>
                <w:b/>
                <w:sz w:val="24"/>
              </w:rPr>
              <w:t>.1</w:t>
            </w:r>
            <w:r w:rsidR="009C7EE7">
              <w:rPr>
                <w:rFonts w:ascii="仿宋" w:eastAsia="仿宋" w:hAnsi="仿宋" w:hint="eastAsia"/>
                <w:b/>
                <w:sz w:val="24"/>
              </w:rPr>
              <w:t>标志性目标</w:t>
            </w:r>
          </w:p>
          <w:p w14:paraId="38849F56" w14:textId="52E1749E" w:rsidR="00313748" w:rsidRDefault="00313748">
            <w:pPr>
              <w:jc w:val="left"/>
              <w:rPr>
                <w:rFonts w:ascii="仿宋" w:eastAsia="仿宋" w:hAnsi="仿宋"/>
                <w:b/>
                <w:sz w:val="28"/>
                <w:szCs w:val="20"/>
                <w:highlight w:val="yellow"/>
              </w:rPr>
            </w:pPr>
          </w:p>
          <w:p w14:paraId="6E5019FB" w14:textId="77777777" w:rsidR="009C7EE7" w:rsidRPr="002E4077" w:rsidRDefault="009C7EE7">
            <w:pPr>
              <w:jc w:val="left"/>
              <w:rPr>
                <w:rFonts w:ascii="仿宋" w:eastAsia="仿宋" w:hAnsi="仿宋"/>
                <w:b/>
                <w:sz w:val="28"/>
                <w:szCs w:val="20"/>
                <w:highlight w:val="yellow"/>
              </w:rPr>
            </w:pPr>
          </w:p>
          <w:p w14:paraId="7E4F58FA" w14:textId="0D43C79E" w:rsidR="002E4077" w:rsidRPr="002E4077" w:rsidRDefault="002E4077" w:rsidP="002E4077">
            <w:pPr>
              <w:rPr>
                <w:rFonts w:ascii="仿宋" w:eastAsia="仿宋" w:hAnsi="仿宋"/>
                <w:b/>
                <w:sz w:val="24"/>
              </w:rPr>
            </w:pPr>
            <w:r w:rsidRPr="002E4077">
              <w:rPr>
                <w:rFonts w:ascii="仿宋" w:eastAsia="仿宋" w:hAnsi="仿宋" w:hint="eastAsia"/>
                <w:b/>
                <w:sz w:val="24"/>
              </w:rPr>
              <w:t>3</w:t>
            </w:r>
            <w:r w:rsidRPr="002E4077">
              <w:rPr>
                <w:rFonts w:ascii="仿宋" w:eastAsia="仿宋" w:hAnsi="仿宋"/>
                <w:b/>
                <w:sz w:val="24"/>
              </w:rPr>
              <w:t>.2工作任务</w:t>
            </w:r>
          </w:p>
          <w:p w14:paraId="2D420705" w14:textId="6CCE582C" w:rsidR="00FD2E36" w:rsidRDefault="002E4077">
            <w:pPr>
              <w:jc w:val="left"/>
              <w:rPr>
                <w:rFonts w:ascii="仿宋" w:eastAsia="仿宋" w:hAnsi="仿宋"/>
                <w:sz w:val="24"/>
              </w:rPr>
            </w:pPr>
            <w:r w:rsidRPr="002E4077">
              <w:rPr>
                <w:rFonts w:ascii="仿宋" w:eastAsia="仿宋" w:hAnsi="仿宋" w:hint="eastAsia"/>
                <w:sz w:val="24"/>
              </w:rPr>
              <w:t>学科建设</w:t>
            </w:r>
            <w:r>
              <w:rPr>
                <w:rFonts w:ascii="仿宋" w:eastAsia="仿宋" w:hAnsi="仿宋" w:hint="eastAsia"/>
                <w:sz w:val="24"/>
              </w:rPr>
              <w:t>：</w:t>
            </w:r>
          </w:p>
          <w:p w14:paraId="4C230764" w14:textId="77777777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0053145B" w14:textId="77777777" w:rsidR="00967C30" w:rsidRPr="002E4077" w:rsidRDefault="00967C30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122E46FD" w14:textId="35228E83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  <w:r w:rsidRPr="002E4077">
              <w:rPr>
                <w:rFonts w:ascii="仿宋" w:eastAsia="仿宋" w:hAnsi="仿宋"/>
                <w:sz w:val="24"/>
              </w:rPr>
              <w:t>科学研究</w:t>
            </w:r>
            <w:r>
              <w:rPr>
                <w:rFonts w:ascii="仿宋" w:eastAsia="仿宋" w:hAnsi="仿宋" w:hint="eastAsia"/>
                <w:sz w:val="24"/>
              </w:rPr>
              <w:t>：</w:t>
            </w:r>
          </w:p>
          <w:p w14:paraId="76DF5E9E" w14:textId="77777777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0E40A328" w14:textId="77777777" w:rsidR="00967C30" w:rsidRPr="002E4077" w:rsidRDefault="00967C30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68F1C7E9" w14:textId="362FE8F5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  <w:r w:rsidRPr="002E4077">
              <w:rPr>
                <w:rFonts w:ascii="仿宋" w:eastAsia="仿宋" w:hAnsi="仿宋"/>
                <w:sz w:val="24"/>
              </w:rPr>
              <w:t>平台建设</w:t>
            </w:r>
            <w:r>
              <w:rPr>
                <w:rFonts w:ascii="仿宋" w:eastAsia="仿宋" w:hAnsi="仿宋" w:hint="eastAsia"/>
                <w:sz w:val="24"/>
              </w:rPr>
              <w:t>：</w:t>
            </w:r>
          </w:p>
          <w:p w14:paraId="723DC4B0" w14:textId="77777777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60BFDC92" w14:textId="77777777" w:rsidR="00967C30" w:rsidRPr="002E4077" w:rsidRDefault="00967C30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77033826" w14:textId="68B7ACE6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  <w:r w:rsidRPr="002E4077">
              <w:rPr>
                <w:rFonts w:ascii="仿宋" w:eastAsia="仿宋" w:hAnsi="仿宋"/>
                <w:sz w:val="24"/>
              </w:rPr>
              <w:t>团队建设</w:t>
            </w:r>
            <w:r>
              <w:rPr>
                <w:rFonts w:ascii="仿宋" w:eastAsia="仿宋" w:hAnsi="仿宋" w:hint="eastAsia"/>
                <w:sz w:val="24"/>
              </w:rPr>
              <w:t>：</w:t>
            </w:r>
          </w:p>
          <w:p w14:paraId="46AF865A" w14:textId="77777777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3B7DA73C" w14:textId="77777777" w:rsidR="00967C30" w:rsidRPr="002E4077" w:rsidRDefault="00967C30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4E683FD3" w14:textId="25E0D553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  <w:r w:rsidRPr="002E4077">
              <w:rPr>
                <w:rFonts w:ascii="仿宋" w:eastAsia="仿宋" w:hAnsi="仿宋"/>
                <w:sz w:val="24"/>
              </w:rPr>
              <w:t>人才培养</w:t>
            </w:r>
            <w:r>
              <w:rPr>
                <w:rFonts w:ascii="仿宋" w:eastAsia="仿宋" w:hAnsi="仿宋" w:hint="eastAsia"/>
                <w:sz w:val="24"/>
              </w:rPr>
              <w:t>：</w:t>
            </w:r>
          </w:p>
          <w:p w14:paraId="56C2129F" w14:textId="77777777" w:rsid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5E857ED0" w14:textId="77777777" w:rsidR="00967C30" w:rsidRPr="002E4077" w:rsidRDefault="00967C30">
            <w:pPr>
              <w:jc w:val="left"/>
              <w:rPr>
                <w:rFonts w:ascii="仿宋" w:eastAsia="仿宋" w:hAnsi="仿宋"/>
                <w:sz w:val="24"/>
              </w:rPr>
            </w:pPr>
          </w:p>
          <w:p w14:paraId="1BFADC5F" w14:textId="2CC2E6F5" w:rsidR="002E4077" w:rsidRPr="002E4077" w:rsidRDefault="002E4077">
            <w:pPr>
              <w:jc w:val="left"/>
              <w:rPr>
                <w:rFonts w:ascii="仿宋" w:eastAsia="仿宋" w:hAnsi="仿宋"/>
                <w:sz w:val="24"/>
              </w:rPr>
            </w:pPr>
            <w:r w:rsidRPr="002E4077">
              <w:rPr>
                <w:rFonts w:ascii="仿宋" w:eastAsia="仿宋" w:hAnsi="仿宋"/>
                <w:sz w:val="24"/>
              </w:rPr>
              <w:t>其他</w:t>
            </w:r>
            <w:r>
              <w:rPr>
                <w:rFonts w:ascii="仿宋" w:eastAsia="仿宋" w:hAnsi="仿宋" w:hint="eastAsia"/>
                <w:sz w:val="24"/>
              </w:rPr>
              <w:t>：</w:t>
            </w:r>
          </w:p>
          <w:p w14:paraId="6CD3C8A5" w14:textId="77777777" w:rsidR="002E4077" w:rsidRDefault="002E4077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5914051C" w14:textId="77777777" w:rsidR="00FD2E36" w:rsidRDefault="00FD2E36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7014E926" w14:textId="77777777" w:rsidR="00FD2E36" w:rsidRDefault="00FD2E36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6D4138CF" w14:textId="77777777" w:rsidR="005E603D" w:rsidRDefault="005E603D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7A2D4D83" w14:textId="77777777" w:rsidR="005E603D" w:rsidRDefault="005E603D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3703A595" w14:textId="77777777" w:rsidR="005E603D" w:rsidRDefault="005E603D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21F41CDF" w14:textId="77777777" w:rsidR="005E603D" w:rsidRDefault="005E603D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  <w:p w14:paraId="2C7B6F39" w14:textId="77777777" w:rsidR="005E603D" w:rsidRDefault="005E603D">
            <w:pPr>
              <w:jc w:val="left"/>
              <w:rPr>
                <w:rFonts w:ascii="仿宋" w:eastAsia="仿宋" w:hAnsi="仿宋"/>
                <w:sz w:val="28"/>
                <w:szCs w:val="20"/>
              </w:rPr>
            </w:pPr>
          </w:p>
        </w:tc>
      </w:tr>
    </w:tbl>
    <w:p w14:paraId="7A43AE11" w14:textId="77777777" w:rsidR="005E603D" w:rsidRPr="005E603D" w:rsidRDefault="005E603D" w:rsidP="005E603D">
      <w:pPr>
        <w:rPr>
          <w:rFonts w:ascii="黑体" w:eastAsia="黑体" w:hAnsi="黑体"/>
          <w:sz w:val="28"/>
        </w:rPr>
      </w:pPr>
      <w:r w:rsidRPr="005E603D">
        <w:rPr>
          <w:rFonts w:ascii="黑体" w:eastAsia="黑体" w:hAnsi="黑体"/>
          <w:sz w:val="28"/>
        </w:rPr>
        <w:lastRenderedPageBreak/>
        <w:t>4</w:t>
      </w:r>
      <w:r w:rsidRPr="005E603D">
        <w:rPr>
          <w:rFonts w:ascii="黑体" w:eastAsia="黑体" w:hAnsi="黑体" w:hint="eastAsia"/>
          <w:sz w:val="28"/>
        </w:rPr>
        <w:t>.资格审核</w:t>
      </w:r>
    </w:p>
    <w:tbl>
      <w:tblPr>
        <w:tblW w:w="8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354"/>
      </w:tblGrid>
      <w:tr w:rsidR="005E603D" w:rsidRPr="0011573D" w14:paraId="79DD5717" w14:textId="77777777" w:rsidTr="005E603D">
        <w:trPr>
          <w:cantSplit/>
          <w:trHeight w:val="2816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1179C262" w14:textId="77777777" w:rsidR="005E603D" w:rsidRPr="00662D42" w:rsidRDefault="005E603D" w:rsidP="00315324">
            <w:pPr>
              <w:spacing w:line="400" w:lineRule="exact"/>
              <w:ind w:firstLineChars="200" w:firstLine="480"/>
              <w:rPr>
                <w:rFonts w:ascii="黑体" w:eastAsia="黑体" w:hAnsi="黑体"/>
                <w:sz w:val="24"/>
              </w:rPr>
            </w:pPr>
            <w:r w:rsidRPr="00662D42">
              <w:rPr>
                <w:rFonts w:ascii="黑体" w:eastAsia="黑体" w:hAnsi="黑体" w:hint="eastAsia"/>
                <w:sz w:val="24"/>
              </w:rPr>
              <w:t>本人承诺：本人提出“健行特聘教授岗位”申请，愿意遵守相关政策规定，履行特聘教授岗位职责。本人所从事的学术研究符合学术规范要求；本表内所填内容属实，所提供的材料客观真实。</w:t>
            </w:r>
          </w:p>
          <w:p w14:paraId="0722D4FD" w14:textId="77777777" w:rsidR="005E603D" w:rsidRPr="00662D42" w:rsidRDefault="005E603D" w:rsidP="00315324">
            <w:pPr>
              <w:spacing w:line="400" w:lineRule="exact"/>
              <w:rPr>
                <w:rFonts w:ascii="仿宋" w:eastAsia="仿宋" w:hAnsi="仿宋"/>
                <w:sz w:val="24"/>
              </w:rPr>
            </w:pPr>
          </w:p>
          <w:p w14:paraId="5E51A7E7" w14:textId="77777777" w:rsidR="005E603D" w:rsidRPr="00662D42" w:rsidRDefault="005E603D" w:rsidP="00315324">
            <w:pPr>
              <w:spacing w:line="400" w:lineRule="exact"/>
              <w:ind w:right="960" w:firstLineChars="2200" w:firstLine="5280"/>
              <w:rPr>
                <w:rFonts w:ascii="仿宋" w:eastAsia="仿宋" w:hAnsi="仿宋"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>本人签字：</w:t>
            </w:r>
            <w:r w:rsidRPr="00662D42">
              <w:rPr>
                <w:rFonts w:ascii="仿宋" w:eastAsia="仿宋" w:hAnsi="仿宋"/>
                <w:sz w:val="24"/>
              </w:rPr>
              <w:t xml:space="preserve">             </w:t>
            </w:r>
          </w:p>
          <w:p w14:paraId="7DA33962" w14:textId="77777777" w:rsidR="005E603D" w:rsidRPr="00662D42" w:rsidRDefault="005E603D" w:rsidP="00315324">
            <w:pPr>
              <w:spacing w:line="360" w:lineRule="auto"/>
              <w:rPr>
                <w:rFonts w:ascii="仿宋" w:eastAsia="仿宋" w:hAnsi="仿宋" w:cs="仿宋_GB2312"/>
                <w:b/>
                <w:color w:val="000000"/>
                <w:kern w:val="0"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 xml:space="preserve"> </w:t>
            </w:r>
            <w:r w:rsidRPr="00662D42">
              <w:rPr>
                <w:rFonts w:ascii="仿宋" w:eastAsia="仿宋" w:hAnsi="仿宋"/>
                <w:sz w:val="24"/>
              </w:rPr>
              <w:t xml:space="preserve">                                       </w:t>
            </w:r>
            <w:r w:rsidRPr="00662D42">
              <w:rPr>
                <w:rFonts w:ascii="仿宋" w:eastAsia="仿宋" w:hAnsi="仿宋" w:hint="eastAsia"/>
                <w:sz w:val="24"/>
              </w:rPr>
              <w:t>日期：      年    月    日</w:t>
            </w:r>
          </w:p>
        </w:tc>
      </w:tr>
      <w:tr w:rsidR="005E603D" w:rsidRPr="0011573D" w14:paraId="195D5F30" w14:textId="77777777" w:rsidTr="005E603D">
        <w:trPr>
          <w:cantSplit/>
          <w:trHeight w:val="382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6D9F7521" w14:textId="77777777" w:rsidR="005E603D" w:rsidRPr="00662D42" w:rsidRDefault="005E603D" w:rsidP="00315324">
            <w:pPr>
              <w:spacing w:line="360" w:lineRule="auto"/>
              <w:rPr>
                <w:rFonts w:ascii="仿宋" w:eastAsia="仿宋" w:hAnsi="仿宋"/>
                <w:b/>
                <w:sz w:val="24"/>
              </w:rPr>
            </w:pPr>
            <w:r w:rsidRPr="00662D42">
              <w:rPr>
                <w:rFonts w:ascii="仿宋" w:eastAsia="仿宋" w:hAnsi="仿宋" w:cs="仿宋_GB2312" w:hint="eastAsia"/>
                <w:b/>
                <w:color w:val="000000"/>
                <w:kern w:val="0"/>
                <w:sz w:val="24"/>
              </w:rPr>
              <w:t>所在单位师德考察意见</w:t>
            </w:r>
          </w:p>
        </w:tc>
      </w:tr>
      <w:tr w:rsidR="005E603D" w:rsidRPr="0011573D" w14:paraId="195BAECB" w14:textId="77777777" w:rsidTr="005E603D">
        <w:trPr>
          <w:cantSplit/>
          <w:trHeight w:val="1440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2E197301" w14:textId="77777777" w:rsidR="005E603D" w:rsidRPr="00662D42" w:rsidRDefault="005E603D" w:rsidP="00315324">
            <w:pPr>
              <w:spacing w:line="360" w:lineRule="auto"/>
              <w:rPr>
                <w:rFonts w:ascii="仿宋" w:eastAsia="仿宋" w:hAnsi="仿宋"/>
                <w:b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>（包括申请人的思想政治表现、师德师风等情况。）</w:t>
            </w:r>
          </w:p>
          <w:p w14:paraId="215DBA8B" w14:textId="77777777" w:rsidR="005E603D" w:rsidRDefault="005E603D" w:rsidP="00315324">
            <w:pPr>
              <w:spacing w:line="360" w:lineRule="auto"/>
              <w:rPr>
                <w:rFonts w:ascii="仿宋" w:eastAsia="仿宋" w:hAnsi="仿宋"/>
                <w:sz w:val="24"/>
              </w:rPr>
            </w:pPr>
          </w:p>
          <w:p w14:paraId="23CA1D6C" w14:textId="77777777" w:rsidR="005E603D" w:rsidRPr="00662D42" w:rsidRDefault="005E603D" w:rsidP="005E603D">
            <w:pPr>
              <w:spacing w:line="400" w:lineRule="exact"/>
              <w:ind w:firstLineChars="1300" w:firstLine="3120"/>
              <w:rPr>
                <w:rFonts w:ascii="仿宋" w:eastAsia="仿宋" w:hAnsi="仿宋"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>所在单位党委（总支）书记签字：</w:t>
            </w:r>
          </w:p>
          <w:p w14:paraId="1BD7712F" w14:textId="77777777" w:rsidR="005E603D" w:rsidRPr="00662D42" w:rsidRDefault="005E603D" w:rsidP="005E603D">
            <w:pPr>
              <w:spacing w:line="400" w:lineRule="exact"/>
              <w:ind w:firstLineChars="1900" w:firstLine="4560"/>
              <w:rPr>
                <w:rFonts w:ascii="仿宋" w:eastAsia="仿宋" w:hAnsi="仿宋"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>（加盖</w:t>
            </w:r>
            <w:r>
              <w:rPr>
                <w:rFonts w:ascii="仿宋" w:eastAsia="仿宋" w:hAnsi="仿宋" w:hint="eastAsia"/>
                <w:sz w:val="24"/>
              </w:rPr>
              <w:t>党委</w:t>
            </w:r>
            <w:r w:rsidRPr="00662D42">
              <w:rPr>
                <w:rFonts w:ascii="仿宋" w:eastAsia="仿宋" w:hAnsi="仿宋" w:hint="eastAsia"/>
                <w:sz w:val="24"/>
              </w:rPr>
              <w:t>公章）</w:t>
            </w:r>
            <w:r w:rsidRPr="00662D42">
              <w:rPr>
                <w:rFonts w:ascii="仿宋" w:eastAsia="仿宋" w:hAnsi="仿宋"/>
                <w:sz w:val="24"/>
              </w:rPr>
              <w:t xml:space="preserve">            </w:t>
            </w:r>
          </w:p>
          <w:p w14:paraId="331DCD59" w14:textId="77777777" w:rsidR="005E603D" w:rsidRPr="00662D42" w:rsidRDefault="005E603D" w:rsidP="00315324">
            <w:pPr>
              <w:spacing w:line="360" w:lineRule="auto"/>
              <w:ind w:firstLineChars="200" w:firstLine="480"/>
              <w:rPr>
                <w:rFonts w:ascii="仿宋" w:eastAsia="仿宋" w:hAnsi="仿宋"/>
                <w:b/>
                <w:sz w:val="24"/>
              </w:rPr>
            </w:pPr>
            <w:r w:rsidRPr="00662D42">
              <w:rPr>
                <w:rFonts w:ascii="仿宋" w:eastAsia="仿宋" w:hAnsi="仿宋"/>
                <w:sz w:val="24"/>
              </w:rPr>
              <w:t xml:space="preserve">                                    </w:t>
            </w:r>
            <w:r w:rsidRPr="00662D42">
              <w:rPr>
                <w:rFonts w:ascii="仿宋" w:eastAsia="仿宋" w:hAnsi="仿宋" w:hint="eastAsia"/>
                <w:sz w:val="24"/>
              </w:rPr>
              <w:t>日期：       年     月     日</w:t>
            </w:r>
          </w:p>
        </w:tc>
      </w:tr>
      <w:tr w:rsidR="005E603D" w:rsidRPr="0011573D" w14:paraId="4D26E238" w14:textId="77777777" w:rsidTr="005E603D">
        <w:trPr>
          <w:cantSplit/>
          <w:trHeight w:val="435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6D4D64F4" w14:textId="77777777" w:rsidR="005E603D" w:rsidRPr="00662D42" w:rsidRDefault="005E603D" w:rsidP="003F305A">
            <w:pPr>
              <w:rPr>
                <w:rFonts w:ascii="仿宋" w:eastAsia="仿宋" w:hAnsi="仿宋"/>
                <w:b/>
                <w:sz w:val="24"/>
              </w:rPr>
            </w:pPr>
            <w:r w:rsidRPr="00662D42">
              <w:rPr>
                <w:rFonts w:ascii="仿宋" w:eastAsia="仿宋" w:hAnsi="仿宋" w:hint="eastAsia"/>
                <w:b/>
                <w:sz w:val="24"/>
              </w:rPr>
              <w:t>所在单位资格审查意见</w:t>
            </w:r>
          </w:p>
        </w:tc>
      </w:tr>
      <w:tr w:rsidR="005E603D" w:rsidRPr="0011573D" w14:paraId="0262B843" w14:textId="77777777" w:rsidTr="005E603D">
        <w:trPr>
          <w:cantSplit/>
          <w:trHeight w:val="2915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67C168AA" w14:textId="77777777" w:rsidR="005E603D" w:rsidRPr="003D4584" w:rsidRDefault="005E603D" w:rsidP="00315324">
            <w:pPr>
              <w:spacing w:line="360" w:lineRule="auto"/>
              <w:ind w:firstLineChars="300" w:firstLine="720"/>
              <w:rPr>
                <w:rFonts w:ascii="黑体" w:eastAsia="黑体" w:hAnsi="黑体"/>
                <w:sz w:val="24"/>
              </w:rPr>
            </w:pPr>
            <w:r w:rsidRPr="003D4584">
              <w:rPr>
                <w:rFonts w:ascii="黑体" w:eastAsia="黑体" w:hAnsi="黑体" w:hint="eastAsia"/>
                <w:sz w:val="24"/>
              </w:rPr>
              <w:t>经审核，上述材料均内容真实，与证明材料原件相符。</w:t>
            </w:r>
          </w:p>
          <w:p w14:paraId="01D9384C" w14:textId="77777777" w:rsidR="005E603D" w:rsidRPr="003D4584" w:rsidRDefault="005E603D" w:rsidP="00315324">
            <w:pPr>
              <w:spacing w:line="360" w:lineRule="auto"/>
              <w:rPr>
                <w:rFonts w:ascii="仿宋" w:eastAsia="仿宋" w:hAnsi="仿宋"/>
                <w:sz w:val="24"/>
              </w:rPr>
            </w:pPr>
          </w:p>
          <w:p w14:paraId="05517CBA" w14:textId="77777777" w:rsidR="005E603D" w:rsidRPr="00662D42" w:rsidRDefault="005E603D" w:rsidP="005E603D">
            <w:pPr>
              <w:spacing w:line="400" w:lineRule="exact"/>
              <w:ind w:firstLineChars="300" w:firstLine="720"/>
              <w:rPr>
                <w:rFonts w:ascii="仿宋" w:eastAsia="仿宋" w:hAnsi="仿宋"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 xml:space="preserve">审核人签字： </w:t>
            </w:r>
            <w:r w:rsidRPr="00662D42">
              <w:rPr>
                <w:rFonts w:ascii="仿宋" w:eastAsia="仿宋" w:hAnsi="仿宋"/>
                <w:sz w:val="24"/>
              </w:rPr>
              <w:t xml:space="preserve">                  </w:t>
            </w:r>
            <w:r w:rsidRPr="00662D42">
              <w:rPr>
                <w:rFonts w:ascii="仿宋" w:eastAsia="仿宋" w:hAnsi="仿宋" w:hint="eastAsia"/>
                <w:sz w:val="24"/>
              </w:rPr>
              <w:t>所在单位负责人签字：</w:t>
            </w:r>
          </w:p>
          <w:p w14:paraId="222A9922" w14:textId="77777777" w:rsidR="005E603D" w:rsidRPr="00662D42" w:rsidRDefault="005E603D" w:rsidP="005E603D">
            <w:pPr>
              <w:spacing w:line="400" w:lineRule="exact"/>
              <w:ind w:firstLineChars="1900" w:firstLine="4560"/>
              <w:rPr>
                <w:rFonts w:ascii="仿宋" w:eastAsia="仿宋" w:hAnsi="仿宋"/>
                <w:sz w:val="24"/>
              </w:rPr>
            </w:pPr>
            <w:r w:rsidRPr="00662D42">
              <w:rPr>
                <w:rFonts w:ascii="仿宋" w:eastAsia="仿宋" w:hAnsi="仿宋" w:hint="eastAsia"/>
                <w:sz w:val="24"/>
              </w:rPr>
              <w:t>（加盖单位公章）</w:t>
            </w:r>
            <w:r w:rsidRPr="00662D42">
              <w:rPr>
                <w:rFonts w:ascii="仿宋" w:eastAsia="仿宋" w:hAnsi="仿宋"/>
                <w:sz w:val="24"/>
              </w:rPr>
              <w:t xml:space="preserve">                 </w:t>
            </w:r>
          </w:p>
          <w:p w14:paraId="5741623E" w14:textId="77777777" w:rsidR="005E603D" w:rsidRPr="00662D42" w:rsidRDefault="005E603D" w:rsidP="00315324">
            <w:pPr>
              <w:spacing w:line="360" w:lineRule="auto"/>
              <w:rPr>
                <w:rFonts w:ascii="仿宋" w:eastAsia="仿宋" w:hAnsi="仿宋"/>
                <w:b/>
                <w:sz w:val="24"/>
              </w:rPr>
            </w:pPr>
            <w:r w:rsidRPr="00662D42">
              <w:rPr>
                <w:rFonts w:ascii="仿宋" w:eastAsia="仿宋" w:hAnsi="仿宋"/>
                <w:sz w:val="24"/>
              </w:rPr>
              <w:t xml:space="preserve">                                       </w:t>
            </w:r>
            <w:r w:rsidRPr="00662D42">
              <w:rPr>
                <w:rFonts w:ascii="仿宋" w:eastAsia="仿宋" w:hAnsi="仿宋" w:hint="eastAsia"/>
                <w:sz w:val="24"/>
              </w:rPr>
              <w:t>日期：       年     月     日</w:t>
            </w:r>
          </w:p>
        </w:tc>
      </w:tr>
      <w:tr w:rsidR="003D4584" w:rsidRPr="0011573D" w14:paraId="7BF45B63" w14:textId="77777777" w:rsidTr="003D4584">
        <w:trPr>
          <w:cantSplit/>
          <w:trHeight w:val="417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67712DBB" w14:textId="2D548D1F" w:rsidR="003D4584" w:rsidRPr="003D4584" w:rsidRDefault="003D4584" w:rsidP="003D4584">
            <w:pPr>
              <w:spacing w:line="400" w:lineRule="exact"/>
              <w:rPr>
                <w:rFonts w:ascii="黑体" w:eastAsia="黑体" w:hAnsi="黑体"/>
                <w:sz w:val="24"/>
              </w:rPr>
            </w:pPr>
            <w:r w:rsidRPr="00871AC4">
              <w:rPr>
                <w:rFonts w:ascii="仿宋" w:eastAsia="仿宋" w:hAnsi="仿宋"/>
                <w:b/>
                <w:sz w:val="24"/>
              </w:rPr>
              <w:t>学校意见</w:t>
            </w:r>
          </w:p>
        </w:tc>
      </w:tr>
      <w:tr w:rsidR="003D4584" w:rsidRPr="0011573D" w14:paraId="1C4F5E12" w14:textId="77777777" w:rsidTr="003D4584">
        <w:trPr>
          <w:cantSplit/>
          <w:trHeight w:val="417"/>
          <w:jc w:val="center"/>
        </w:trPr>
        <w:tc>
          <w:tcPr>
            <w:tcW w:w="8354" w:type="dxa"/>
            <w:shd w:val="clear" w:color="auto" w:fill="auto"/>
            <w:vAlign w:val="center"/>
          </w:tcPr>
          <w:p w14:paraId="23669371" w14:textId="77777777" w:rsidR="003D4584" w:rsidRDefault="003D4584" w:rsidP="003D4584">
            <w:pPr>
              <w:spacing w:line="360" w:lineRule="auto"/>
              <w:ind w:right="960"/>
              <w:jc w:val="left"/>
              <w:rPr>
                <w:rFonts w:ascii="仿宋" w:eastAsia="仿宋" w:hAnsi="仿宋"/>
                <w:sz w:val="24"/>
              </w:rPr>
            </w:pPr>
          </w:p>
          <w:p w14:paraId="52266285" w14:textId="77777777" w:rsidR="00BF69C3" w:rsidRDefault="00BF69C3" w:rsidP="003D4584">
            <w:pPr>
              <w:spacing w:line="360" w:lineRule="auto"/>
              <w:ind w:right="960"/>
              <w:jc w:val="left"/>
              <w:rPr>
                <w:rFonts w:ascii="仿宋" w:eastAsia="仿宋" w:hAnsi="仿宋" w:hint="eastAsia"/>
                <w:sz w:val="24"/>
              </w:rPr>
            </w:pPr>
            <w:bookmarkStart w:id="1" w:name="_GoBack"/>
            <w:bookmarkEnd w:id="1"/>
          </w:p>
          <w:p w14:paraId="7A5A27B9" w14:textId="77777777" w:rsidR="003D4584" w:rsidRPr="00871AC4" w:rsidRDefault="003D4584" w:rsidP="00BF69C3">
            <w:pPr>
              <w:spacing w:line="400" w:lineRule="exact"/>
              <w:ind w:right="958" w:firstLineChars="1900" w:firstLine="4560"/>
              <w:jc w:val="left"/>
              <w:rPr>
                <w:rFonts w:ascii="仿宋" w:eastAsia="仿宋" w:hAnsi="仿宋"/>
                <w:sz w:val="24"/>
              </w:rPr>
            </w:pPr>
            <w:r w:rsidRPr="00871AC4">
              <w:rPr>
                <w:rFonts w:ascii="仿宋" w:eastAsia="仿宋" w:hAnsi="仿宋" w:hint="eastAsia"/>
                <w:sz w:val="24"/>
              </w:rPr>
              <w:t>负责人签章：</w:t>
            </w:r>
          </w:p>
          <w:p w14:paraId="6FB2EB13" w14:textId="77777777" w:rsidR="003D4584" w:rsidRPr="00871AC4" w:rsidRDefault="003D4584" w:rsidP="00BF69C3">
            <w:pPr>
              <w:spacing w:line="400" w:lineRule="exact"/>
              <w:ind w:right="958" w:firstLineChars="1900" w:firstLine="4560"/>
              <w:jc w:val="left"/>
              <w:rPr>
                <w:rFonts w:ascii="仿宋" w:eastAsia="仿宋" w:hAnsi="仿宋"/>
                <w:sz w:val="24"/>
              </w:rPr>
            </w:pPr>
            <w:r w:rsidRPr="00871AC4">
              <w:rPr>
                <w:rFonts w:ascii="仿宋" w:eastAsia="仿宋" w:hAnsi="仿宋" w:hint="eastAsia"/>
                <w:sz w:val="24"/>
              </w:rPr>
              <w:t>（</w:t>
            </w:r>
            <w:r w:rsidRPr="00662D42">
              <w:rPr>
                <w:rFonts w:ascii="仿宋" w:eastAsia="仿宋" w:hAnsi="仿宋" w:hint="eastAsia"/>
                <w:sz w:val="24"/>
              </w:rPr>
              <w:t>加盖</w:t>
            </w:r>
            <w:r>
              <w:rPr>
                <w:rFonts w:ascii="仿宋" w:eastAsia="仿宋" w:hAnsi="仿宋" w:hint="eastAsia"/>
                <w:sz w:val="24"/>
              </w:rPr>
              <w:t>学校</w:t>
            </w:r>
            <w:r w:rsidRPr="00871AC4">
              <w:rPr>
                <w:rFonts w:ascii="仿宋" w:eastAsia="仿宋" w:hAnsi="仿宋" w:hint="eastAsia"/>
                <w:sz w:val="24"/>
              </w:rPr>
              <w:t>公章）</w:t>
            </w:r>
            <w:r w:rsidRPr="00871AC4">
              <w:rPr>
                <w:rFonts w:ascii="仿宋" w:eastAsia="仿宋" w:hAnsi="仿宋"/>
                <w:sz w:val="24"/>
              </w:rPr>
              <w:t xml:space="preserve">   </w:t>
            </w:r>
            <w:r w:rsidRPr="00871AC4">
              <w:rPr>
                <w:rFonts w:ascii="仿宋" w:eastAsia="仿宋" w:hAnsi="仿宋" w:hint="eastAsia"/>
                <w:sz w:val="24"/>
              </w:rPr>
              <w:t xml:space="preserve">                               </w:t>
            </w:r>
          </w:p>
          <w:p w14:paraId="30FE0695" w14:textId="3CEE1917" w:rsidR="003D4584" w:rsidRPr="003D4584" w:rsidRDefault="003D4584" w:rsidP="003D4584">
            <w:pPr>
              <w:spacing w:line="360" w:lineRule="auto"/>
              <w:ind w:firstLineChars="300" w:firstLine="720"/>
              <w:rPr>
                <w:rFonts w:ascii="黑体" w:eastAsia="黑体" w:hAnsi="黑体"/>
                <w:sz w:val="24"/>
              </w:rPr>
            </w:pPr>
            <w:r>
              <w:rPr>
                <w:rFonts w:ascii="仿宋" w:eastAsia="仿宋" w:hAnsi="仿宋"/>
                <w:sz w:val="24"/>
              </w:rPr>
              <w:t xml:space="preserve">                                </w:t>
            </w:r>
            <w:r w:rsidRPr="00662D42">
              <w:rPr>
                <w:rFonts w:ascii="仿宋" w:eastAsia="仿宋" w:hAnsi="仿宋" w:hint="eastAsia"/>
                <w:sz w:val="24"/>
              </w:rPr>
              <w:t>日期：</w:t>
            </w:r>
            <w:r w:rsidRPr="00871AC4">
              <w:rPr>
                <w:rFonts w:ascii="仿宋" w:eastAsia="仿宋" w:hAnsi="仿宋" w:hint="eastAsia"/>
                <w:sz w:val="24"/>
              </w:rPr>
              <w:t xml:space="preserve">       年</w:t>
            </w:r>
            <w:r w:rsidRPr="00871AC4">
              <w:rPr>
                <w:rFonts w:ascii="仿宋" w:eastAsia="仿宋" w:hAnsi="仿宋"/>
                <w:sz w:val="24"/>
              </w:rPr>
              <w:t xml:space="preserve">  </w:t>
            </w:r>
            <w:r w:rsidRPr="00871AC4">
              <w:rPr>
                <w:rFonts w:ascii="仿宋" w:eastAsia="仿宋" w:hAnsi="仿宋" w:hint="eastAsia"/>
                <w:sz w:val="24"/>
              </w:rPr>
              <w:t xml:space="preserve">    月</w:t>
            </w:r>
            <w:r w:rsidRPr="00871AC4">
              <w:rPr>
                <w:rFonts w:ascii="仿宋" w:eastAsia="仿宋" w:hAnsi="仿宋"/>
                <w:sz w:val="24"/>
              </w:rPr>
              <w:t xml:space="preserve"> </w:t>
            </w:r>
            <w:r w:rsidRPr="00871AC4">
              <w:rPr>
                <w:rFonts w:ascii="仿宋" w:eastAsia="仿宋" w:hAnsi="仿宋" w:hint="eastAsia"/>
                <w:sz w:val="24"/>
              </w:rPr>
              <w:t xml:space="preserve">    日</w:t>
            </w:r>
          </w:p>
        </w:tc>
      </w:tr>
    </w:tbl>
    <w:p w14:paraId="204381F6" w14:textId="77777777" w:rsidR="00FD2E36" w:rsidRPr="005E603D" w:rsidRDefault="00FD2E36" w:rsidP="005E603D">
      <w:pPr>
        <w:jc w:val="left"/>
        <w:rPr>
          <w:rFonts w:ascii="仿宋_GB2312" w:hAnsi="楷体"/>
          <w:sz w:val="24"/>
        </w:rPr>
      </w:pPr>
    </w:p>
    <w:sectPr w:rsidR="00FD2E36" w:rsidRPr="005E603D">
      <w:pgSz w:w="11906" w:h="16838"/>
      <w:pgMar w:top="1440" w:right="1800" w:bottom="1440" w:left="1800" w:header="851" w:footer="992" w:gutter="0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4C3FC" w14:textId="77777777" w:rsidR="003D070F" w:rsidRDefault="003D070F" w:rsidP="00F53DBB">
      <w:r>
        <w:separator/>
      </w:r>
    </w:p>
  </w:endnote>
  <w:endnote w:type="continuationSeparator" w:id="0">
    <w:p w14:paraId="661F3577" w14:textId="77777777" w:rsidR="003D070F" w:rsidRDefault="003D070F" w:rsidP="00F53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94DDAF" w14:textId="77777777" w:rsidR="003D070F" w:rsidRDefault="003D070F" w:rsidP="00F53DBB">
      <w:r>
        <w:separator/>
      </w:r>
    </w:p>
  </w:footnote>
  <w:footnote w:type="continuationSeparator" w:id="0">
    <w:p w14:paraId="68498E43" w14:textId="77777777" w:rsidR="003D070F" w:rsidRDefault="003D070F" w:rsidP="00F53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977AD"/>
    <w:multiLevelType w:val="multilevel"/>
    <w:tmpl w:val="109977AD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94946F6"/>
    <w:multiLevelType w:val="multilevel"/>
    <w:tmpl w:val="194946F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8C75E9"/>
    <w:multiLevelType w:val="multilevel"/>
    <w:tmpl w:val="238C75E9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8447674"/>
    <w:multiLevelType w:val="hybridMultilevel"/>
    <w:tmpl w:val="880C9CF8"/>
    <w:lvl w:ilvl="0" w:tplc="BE0E96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F651A8"/>
    <w:multiLevelType w:val="multilevel"/>
    <w:tmpl w:val="32F651A8"/>
    <w:lvl w:ilvl="0">
      <w:start w:val="3"/>
      <w:numFmt w:val="bullet"/>
      <w:lvlText w:val="□"/>
      <w:lvlJc w:val="left"/>
      <w:pPr>
        <w:ind w:left="3420" w:hanging="360"/>
      </w:pPr>
      <w:rPr>
        <w:rFonts w:ascii="仿宋" w:eastAsia="仿宋" w:hAnsi="仿宋" w:cs="Times New Roman" w:hint="eastAsia"/>
      </w:rPr>
    </w:lvl>
    <w:lvl w:ilvl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47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51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55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60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64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6840" w:hanging="420"/>
      </w:pPr>
      <w:rPr>
        <w:rFonts w:ascii="Wingdings" w:hAnsi="Wingdings" w:hint="default"/>
      </w:rPr>
    </w:lvl>
  </w:abstractNum>
  <w:abstractNum w:abstractNumId="5" w15:restartNumberingAfterBreak="0">
    <w:nsid w:val="335C1B7A"/>
    <w:multiLevelType w:val="multilevel"/>
    <w:tmpl w:val="335C1B7A"/>
    <w:lvl w:ilvl="0">
      <w:start w:val="1"/>
      <w:numFmt w:val="bullet"/>
      <w:lvlText w:val=""/>
      <w:lvlJc w:val="left"/>
      <w:pPr>
        <w:ind w:left="31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73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15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57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</w:abstractNum>
  <w:abstractNum w:abstractNumId="6" w15:restartNumberingAfterBreak="0">
    <w:nsid w:val="36D25E7A"/>
    <w:multiLevelType w:val="multilevel"/>
    <w:tmpl w:val="36D25E7A"/>
    <w:lvl w:ilvl="0">
      <w:start w:val="1"/>
      <w:numFmt w:val="bullet"/>
      <w:lvlText w:val=""/>
      <w:lvlJc w:val="left"/>
      <w:pPr>
        <w:ind w:left="31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73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15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57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</w:abstractNum>
  <w:abstractNum w:abstractNumId="7" w15:restartNumberingAfterBreak="0">
    <w:nsid w:val="394B2C56"/>
    <w:multiLevelType w:val="multilevel"/>
    <w:tmpl w:val="394B2C5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77D512F"/>
    <w:multiLevelType w:val="multilevel"/>
    <w:tmpl w:val="477D512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F30131"/>
    <w:multiLevelType w:val="multilevel"/>
    <w:tmpl w:val="4BF3013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1DD5724"/>
    <w:multiLevelType w:val="multilevel"/>
    <w:tmpl w:val="51DD572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8997257"/>
    <w:multiLevelType w:val="multilevel"/>
    <w:tmpl w:val="68997257"/>
    <w:lvl w:ilvl="0">
      <w:start w:val="1"/>
      <w:numFmt w:val="bullet"/>
      <w:lvlText w:val=""/>
      <w:lvlJc w:val="left"/>
      <w:pPr>
        <w:ind w:left="31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73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15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57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</w:abstractNum>
  <w:abstractNum w:abstractNumId="12" w15:restartNumberingAfterBreak="0">
    <w:nsid w:val="70566901"/>
    <w:multiLevelType w:val="multilevel"/>
    <w:tmpl w:val="70566901"/>
    <w:lvl w:ilvl="0">
      <w:start w:val="1"/>
      <w:numFmt w:val="japaneseCounting"/>
      <w:lvlText w:val="第%1条"/>
      <w:lvlJc w:val="left"/>
      <w:pPr>
        <w:ind w:left="3382" w:hanging="1680"/>
      </w:pPr>
      <w:rPr>
        <w:rFonts w:ascii="仿宋_GB2312" w:eastAsia="仿宋_GB2312" w:hint="eastAsia"/>
        <w:b/>
        <w:sz w:val="30"/>
        <w:szCs w:val="30"/>
      </w:rPr>
    </w:lvl>
    <w:lvl w:ilvl="1">
      <w:start w:val="1"/>
      <w:numFmt w:val="lowerLetter"/>
      <w:lvlText w:val="%2)"/>
      <w:lvlJc w:val="left"/>
      <w:pPr>
        <w:ind w:left="1442" w:hanging="420"/>
      </w:pPr>
    </w:lvl>
    <w:lvl w:ilvl="2">
      <w:start w:val="1"/>
      <w:numFmt w:val="lowerRoman"/>
      <w:lvlText w:val="%3."/>
      <w:lvlJc w:val="right"/>
      <w:pPr>
        <w:ind w:left="1862" w:hanging="420"/>
      </w:pPr>
    </w:lvl>
    <w:lvl w:ilvl="3">
      <w:start w:val="1"/>
      <w:numFmt w:val="decimal"/>
      <w:lvlText w:val="%4."/>
      <w:lvlJc w:val="left"/>
      <w:pPr>
        <w:ind w:left="2282" w:hanging="420"/>
      </w:pPr>
    </w:lvl>
    <w:lvl w:ilvl="4">
      <w:start w:val="1"/>
      <w:numFmt w:val="lowerLetter"/>
      <w:lvlText w:val="%5)"/>
      <w:lvlJc w:val="left"/>
      <w:pPr>
        <w:ind w:left="2702" w:hanging="420"/>
      </w:pPr>
    </w:lvl>
    <w:lvl w:ilvl="5">
      <w:start w:val="1"/>
      <w:numFmt w:val="lowerRoman"/>
      <w:lvlText w:val="%6."/>
      <w:lvlJc w:val="right"/>
      <w:pPr>
        <w:ind w:left="3122" w:hanging="420"/>
      </w:pPr>
    </w:lvl>
    <w:lvl w:ilvl="6">
      <w:start w:val="1"/>
      <w:numFmt w:val="decimal"/>
      <w:lvlText w:val="%7."/>
      <w:lvlJc w:val="left"/>
      <w:pPr>
        <w:ind w:left="3542" w:hanging="420"/>
      </w:pPr>
    </w:lvl>
    <w:lvl w:ilvl="7">
      <w:start w:val="1"/>
      <w:numFmt w:val="lowerLetter"/>
      <w:lvlText w:val="%8)"/>
      <w:lvlJc w:val="left"/>
      <w:pPr>
        <w:ind w:left="3962" w:hanging="420"/>
      </w:pPr>
    </w:lvl>
    <w:lvl w:ilvl="8">
      <w:start w:val="1"/>
      <w:numFmt w:val="lowerRoman"/>
      <w:lvlText w:val="%9."/>
      <w:lvlJc w:val="right"/>
      <w:pPr>
        <w:ind w:left="4382" w:hanging="420"/>
      </w:pPr>
    </w:lvl>
  </w:abstractNum>
  <w:abstractNum w:abstractNumId="13" w15:restartNumberingAfterBreak="0">
    <w:nsid w:val="72073B00"/>
    <w:multiLevelType w:val="multilevel"/>
    <w:tmpl w:val="72073B00"/>
    <w:lvl w:ilvl="0">
      <w:start w:val="1"/>
      <w:numFmt w:val="bullet"/>
      <w:lvlText w:val=""/>
      <w:lvlJc w:val="left"/>
      <w:pPr>
        <w:ind w:left="31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73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15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57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</w:abstractNum>
  <w:abstractNum w:abstractNumId="14" w15:restartNumberingAfterBreak="0">
    <w:nsid w:val="77194020"/>
    <w:multiLevelType w:val="multilevel"/>
    <w:tmpl w:val="7719402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421E26"/>
    <w:multiLevelType w:val="multilevel"/>
    <w:tmpl w:val="79421E2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4"/>
  </w:num>
  <w:num w:numId="4">
    <w:abstractNumId w:val="2"/>
  </w:num>
  <w:num w:numId="5">
    <w:abstractNumId w:val="0"/>
  </w:num>
  <w:num w:numId="6">
    <w:abstractNumId w:val="9"/>
  </w:num>
  <w:num w:numId="7">
    <w:abstractNumId w:val="8"/>
  </w:num>
  <w:num w:numId="8">
    <w:abstractNumId w:val="1"/>
  </w:num>
  <w:num w:numId="9">
    <w:abstractNumId w:val="15"/>
  </w:num>
  <w:num w:numId="10">
    <w:abstractNumId w:val="11"/>
  </w:num>
  <w:num w:numId="11">
    <w:abstractNumId w:val="10"/>
  </w:num>
  <w:num w:numId="12">
    <w:abstractNumId w:val="6"/>
  </w:num>
  <w:num w:numId="13">
    <w:abstractNumId w:val="13"/>
  </w:num>
  <w:num w:numId="14">
    <w:abstractNumId w:val="5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HorizontalSpacing w:val="160"/>
  <w:drawingGridVerticalSpacing w:val="43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MwNjAzNDAwNjZV0lEKTi0uzszPAykwrgUAso0w9iwAAAA="/>
  </w:docVars>
  <w:rsids>
    <w:rsidRoot w:val="00800C6C"/>
    <w:rsid w:val="00002406"/>
    <w:rsid w:val="000145AC"/>
    <w:rsid w:val="00017665"/>
    <w:rsid w:val="000406AE"/>
    <w:rsid w:val="00040FD0"/>
    <w:rsid w:val="00052F75"/>
    <w:rsid w:val="0006225C"/>
    <w:rsid w:val="00087D08"/>
    <w:rsid w:val="000958E1"/>
    <w:rsid w:val="000B2938"/>
    <w:rsid w:val="000B5B24"/>
    <w:rsid w:val="000C1A1E"/>
    <w:rsid w:val="000E6A9E"/>
    <w:rsid w:val="00100D01"/>
    <w:rsid w:val="001012B0"/>
    <w:rsid w:val="001203FD"/>
    <w:rsid w:val="00131EDA"/>
    <w:rsid w:val="001348DC"/>
    <w:rsid w:val="00134A2E"/>
    <w:rsid w:val="0015679F"/>
    <w:rsid w:val="001A34AE"/>
    <w:rsid w:val="001A758B"/>
    <w:rsid w:val="001C0619"/>
    <w:rsid w:val="001C537B"/>
    <w:rsid w:val="001D5BF9"/>
    <w:rsid w:val="001E3424"/>
    <w:rsid w:val="001E6E42"/>
    <w:rsid w:val="001F2D3F"/>
    <w:rsid w:val="001F5CFC"/>
    <w:rsid w:val="00201D5B"/>
    <w:rsid w:val="002108D5"/>
    <w:rsid w:val="002238E0"/>
    <w:rsid w:val="00224E34"/>
    <w:rsid w:val="00232721"/>
    <w:rsid w:val="00241039"/>
    <w:rsid w:val="00257503"/>
    <w:rsid w:val="0025797D"/>
    <w:rsid w:val="00257E1D"/>
    <w:rsid w:val="00281F1F"/>
    <w:rsid w:val="00283454"/>
    <w:rsid w:val="002A37CD"/>
    <w:rsid w:val="002B0284"/>
    <w:rsid w:val="002B0BA3"/>
    <w:rsid w:val="002C6E04"/>
    <w:rsid w:val="002D1156"/>
    <w:rsid w:val="002E4077"/>
    <w:rsid w:val="002E799B"/>
    <w:rsid w:val="0030062C"/>
    <w:rsid w:val="00313748"/>
    <w:rsid w:val="00317C92"/>
    <w:rsid w:val="003241E2"/>
    <w:rsid w:val="00332D27"/>
    <w:rsid w:val="00351630"/>
    <w:rsid w:val="003601FA"/>
    <w:rsid w:val="003617ED"/>
    <w:rsid w:val="00363948"/>
    <w:rsid w:val="00370C0A"/>
    <w:rsid w:val="00372D84"/>
    <w:rsid w:val="00392197"/>
    <w:rsid w:val="00392C01"/>
    <w:rsid w:val="003A1711"/>
    <w:rsid w:val="003A1D29"/>
    <w:rsid w:val="003B30F7"/>
    <w:rsid w:val="003C6066"/>
    <w:rsid w:val="003D070F"/>
    <w:rsid w:val="003D4584"/>
    <w:rsid w:val="003D5596"/>
    <w:rsid w:val="003E502B"/>
    <w:rsid w:val="003F305A"/>
    <w:rsid w:val="004016CC"/>
    <w:rsid w:val="00401FAA"/>
    <w:rsid w:val="004B5376"/>
    <w:rsid w:val="004E1FE4"/>
    <w:rsid w:val="004E6EC3"/>
    <w:rsid w:val="004F5263"/>
    <w:rsid w:val="005119E5"/>
    <w:rsid w:val="00525D5E"/>
    <w:rsid w:val="00536A11"/>
    <w:rsid w:val="00553098"/>
    <w:rsid w:val="005660EE"/>
    <w:rsid w:val="00583304"/>
    <w:rsid w:val="005B1E61"/>
    <w:rsid w:val="005B34BC"/>
    <w:rsid w:val="005C76CD"/>
    <w:rsid w:val="005E0B67"/>
    <w:rsid w:val="005E603D"/>
    <w:rsid w:val="00612BB6"/>
    <w:rsid w:val="006252AC"/>
    <w:rsid w:val="006334C0"/>
    <w:rsid w:val="0063685D"/>
    <w:rsid w:val="006648F0"/>
    <w:rsid w:val="00675BA6"/>
    <w:rsid w:val="00687282"/>
    <w:rsid w:val="00696F41"/>
    <w:rsid w:val="006A2BDB"/>
    <w:rsid w:val="006A441F"/>
    <w:rsid w:val="006D4A1E"/>
    <w:rsid w:val="006D6092"/>
    <w:rsid w:val="00705DC5"/>
    <w:rsid w:val="00731FC2"/>
    <w:rsid w:val="007326B2"/>
    <w:rsid w:val="007610E0"/>
    <w:rsid w:val="00766F4D"/>
    <w:rsid w:val="0077391D"/>
    <w:rsid w:val="00775C60"/>
    <w:rsid w:val="00776692"/>
    <w:rsid w:val="00776D05"/>
    <w:rsid w:val="007909C5"/>
    <w:rsid w:val="007963B2"/>
    <w:rsid w:val="00796E84"/>
    <w:rsid w:val="007B5B74"/>
    <w:rsid w:val="007B619B"/>
    <w:rsid w:val="007B7CE4"/>
    <w:rsid w:val="007C07BB"/>
    <w:rsid w:val="007C7DF4"/>
    <w:rsid w:val="007D12FF"/>
    <w:rsid w:val="00800C6C"/>
    <w:rsid w:val="00803B2D"/>
    <w:rsid w:val="00834973"/>
    <w:rsid w:val="00845DF4"/>
    <w:rsid w:val="00862777"/>
    <w:rsid w:val="008650D2"/>
    <w:rsid w:val="00872203"/>
    <w:rsid w:val="00894702"/>
    <w:rsid w:val="008A2EDA"/>
    <w:rsid w:val="008C6A57"/>
    <w:rsid w:val="008D5840"/>
    <w:rsid w:val="008F2925"/>
    <w:rsid w:val="00900FA9"/>
    <w:rsid w:val="00901B3C"/>
    <w:rsid w:val="00955CCD"/>
    <w:rsid w:val="009678E8"/>
    <w:rsid w:val="00967C30"/>
    <w:rsid w:val="00973104"/>
    <w:rsid w:val="00973FE6"/>
    <w:rsid w:val="00981554"/>
    <w:rsid w:val="009A6D03"/>
    <w:rsid w:val="009B39C9"/>
    <w:rsid w:val="009B3AC5"/>
    <w:rsid w:val="009C7EE7"/>
    <w:rsid w:val="009D2F46"/>
    <w:rsid w:val="009E5E61"/>
    <w:rsid w:val="00A00E40"/>
    <w:rsid w:val="00A11340"/>
    <w:rsid w:val="00A14ADB"/>
    <w:rsid w:val="00A152B3"/>
    <w:rsid w:val="00A22395"/>
    <w:rsid w:val="00A23869"/>
    <w:rsid w:val="00A4106D"/>
    <w:rsid w:val="00A44474"/>
    <w:rsid w:val="00A5055F"/>
    <w:rsid w:val="00A837C3"/>
    <w:rsid w:val="00A9790D"/>
    <w:rsid w:val="00AF3521"/>
    <w:rsid w:val="00B00BCC"/>
    <w:rsid w:val="00B02AAF"/>
    <w:rsid w:val="00B03810"/>
    <w:rsid w:val="00B1408D"/>
    <w:rsid w:val="00B24169"/>
    <w:rsid w:val="00B25B30"/>
    <w:rsid w:val="00B26CDA"/>
    <w:rsid w:val="00B34671"/>
    <w:rsid w:val="00B45766"/>
    <w:rsid w:val="00B63659"/>
    <w:rsid w:val="00B73396"/>
    <w:rsid w:val="00B7731C"/>
    <w:rsid w:val="00B84D22"/>
    <w:rsid w:val="00B97A8E"/>
    <w:rsid w:val="00BA5B35"/>
    <w:rsid w:val="00BA6995"/>
    <w:rsid w:val="00BB53B7"/>
    <w:rsid w:val="00BC5D97"/>
    <w:rsid w:val="00BC6FD8"/>
    <w:rsid w:val="00BE43FB"/>
    <w:rsid w:val="00BE78BA"/>
    <w:rsid w:val="00BF63E4"/>
    <w:rsid w:val="00BF69C3"/>
    <w:rsid w:val="00C071DD"/>
    <w:rsid w:val="00C2483A"/>
    <w:rsid w:val="00C35EC7"/>
    <w:rsid w:val="00C42F20"/>
    <w:rsid w:val="00C501C1"/>
    <w:rsid w:val="00C62D9E"/>
    <w:rsid w:val="00C84336"/>
    <w:rsid w:val="00C84A2F"/>
    <w:rsid w:val="00C8522B"/>
    <w:rsid w:val="00C861F2"/>
    <w:rsid w:val="00CA61EE"/>
    <w:rsid w:val="00CC10CF"/>
    <w:rsid w:val="00CC6911"/>
    <w:rsid w:val="00CE76DB"/>
    <w:rsid w:val="00CF7FF9"/>
    <w:rsid w:val="00D05E13"/>
    <w:rsid w:val="00D12EC8"/>
    <w:rsid w:val="00D73D97"/>
    <w:rsid w:val="00DA5893"/>
    <w:rsid w:val="00DB1715"/>
    <w:rsid w:val="00DB2E85"/>
    <w:rsid w:val="00DD6449"/>
    <w:rsid w:val="00E270A8"/>
    <w:rsid w:val="00E57B2B"/>
    <w:rsid w:val="00E64717"/>
    <w:rsid w:val="00E73C7C"/>
    <w:rsid w:val="00E86AF7"/>
    <w:rsid w:val="00E975CB"/>
    <w:rsid w:val="00EB3C61"/>
    <w:rsid w:val="00EB57C5"/>
    <w:rsid w:val="00EC0DDE"/>
    <w:rsid w:val="00EC6BA5"/>
    <w:rsid w:val="00ED593C"/>
    <w:rsid w:val="00ED68A3"/>
    <w:rsid w:val="00EF1BFE"/>
    <w:rsid w:val="00EF624F"/>
    <w:rsid w:val="00F06390"/>
    <w:rsid w:val="00F33254"/>
    <w:rsid w:val="00F53DBB"/>
    <w:rsid w:val="00F6164A"/>
    <w:rsid w:val="00F80811"/>
    <w:rsid w:val="00F92A96"/>
    <w:rsid w:val="00FA54A5"/>
    <w:rsid w:val="00FD2E36"/>
    <w:rsid w:val="00FD4CF9"/>
    <w:rsid w:val="05286B68"/>
    <w:rsid w:val="063F5339"/>
    <w:rsid w:val="08B937F9"/>
    <w:rsid w:val="09C21E48"/>
    <w:rsid w:val="09F62092"/>
    <w:rsid w:val="0CA03B42"/>
    <w:rsid w:val="103F3A0E"/>
    <w:rsid w:val="108D7EC5"/>
    <w:rsid w:val="11F52BC8"/>
    <w:rsid w:val="1BCE3008"/>
    <w:rsid w:val="1BF65E0A"/>
    <w:rsid w:val="222B67A4"/>
    <w:rsid w:val="2FA22176"/>
    <w:rsid w:val="30463EDD"/>
    <w:rsid w:val="30952736"/>
    <w:rsid w:val="310C1DCE"/>
    <w:rsid w:val="33736BDD"/>
    <w:rsid w:val="34085EF4"/>
    <w:rsid w:val="34FB7F70"/>
    <w:rsid w:val="35C22FAE"/>
    <w:rsid w:val="35EC4A24"/>
    <w:rsid w:val="36552DE5"/>
    <w:rsid w:val="3A820E52"/>
    <w:rsid w:val="3C3B0571"/>
    <w:rsid w:val="477C4A00"/>
    <w:rsid w:val="48E229CB"/>
    <w:rsid w:val="49290D18"/>
    <w:rsid w:val="495703EE"/>
    <w:rsid w:val="49F87F21"/>
    <w:rsid w:val="4E292B5D"/>
    <w:rsid w:val="4F282A67"/>
    <w:rsid w:val="536F6C12"/>
    <w:rsid w:val="55965AF0"/>
    <w:rsid w:val="601610CF"/>
    <w:rsid w:val="62EB5C60"/>
    <w:rsid w:val="69CE696F"/>
    <w:rsid w:val="6C8C3001"/>
    <w:rsid w:val="70AF5DC2"/>
    <w:rsid w:val="79340D47"/>
    <w:rsid w:val="79AA742A"/>
    <w:rsid w:val="7A996445"/>
    <w:rsid w:val="7B681CA8"/>
    <w:rsid w:val="7C433615"/>
    <w:rsid w:val="7C6972C5"/>
    <w:rsid w:val="7D9E765F"/>
    <w:rsid w:val="7E8E6A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D5FBF"/>
  <w15:docId w15:val="{C1BDA71E-EB2D-4707-9FE1-4263575A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仿宋_GB2312" w:hAnsi="Times New Roman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ody Text"/>
    <w:basedOn w:val="a"/>
    <w:link w:val="Char0"/>
    <w:semiHidden/>
    <w:qFormat/>
    <w:pPr>
      <w:jc w:val="center"/>
    </w:pPr>
    <w:rPr>
      <w:rFonts w:eastAsia="宋体"/>
      <w:sz w:val="72"/>
    </w:rPr>
  </w:style>
  <w:style w:type="paragraph" w:styleId="a5">
    <w:name w:val="Balloon Text"/>
    <w:basedOn w:val="a"/>
    <w:link w:val="Char1"/>
    <w:uiPriority w:val="99"/>
    <w:semiHidden/>
    <w:unhideWhenUsed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qFormat/>
    <w:pPr>
      <w:jc w:val="left"/>
    </w:pPr>
    <w:rPr>
      <w:rFonts w:eastAsia="宋体"/>
      <w:kern w:val="0"/>
      <w:sz w:val="24"/>
    </w:rPr>
  </w:style>
  <w:style w:type="paragraph" w:styleId="a9">
    <w:name w:val="annotation subject"/>
    <w:basedOn w:val="a3"/>
    <w:next w:val="a3"/>
    <w:link w:val="Char4"/>
    <w:uiPriority w:val="99"/>
    <w:semiHidden/>
    <w:unhideWhenUsed/>
    <w:rPr>
      <w:b/>
      <w:bCs/>
    </w:rPr>
  </w:style>
  <w:style w:type="table" w:styleId="aa">
    <w:name w:val="Table Grid"/>
    <w:basedOn w:val="a1"/>
    <w:uiPriority w:val="5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  <w:rPr>
      <w:rFonts w:ascii="Calibri" w:eastAsia="宋体" w:hAnsi="Calibri"/>
      <w:sz w:val="21"/>
      <w:szCs w:val="22"/>
    </w:rPr>
  </w:style>
  <w:style w:type="character" w:customStyle="1" w:styleId="Char3">
    <w:name w:val="页眉 Char"/>
    <w:basedOn w:val="a0"/>
    <w:link w:val="a7"/>
    <w:uiPriority w:val="99"/>
    <w:qFormat/>
    <w:rPr>
      <w:rFonts w:ascii="Times New Roman" w:eastAsia="仿宋_GB2312" w:hAnsi="Times New Roman" w:cs="Times New Roman"/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rFonts w:ascii="Times New Roman" w:eastAsia="仿宋_GB2312" w:hAnsi="Times New Roman" w:cs="Times New Roman"/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hAnsiTheme="minorHAnsi" w:cs="宋体"/>
      <w:color w:val="000000"/>
      <w:sz w:val="24"/>
      <w:szCs w:val="24"/>
    </w:rPr>
  </w:style>
  <w:style w:type="paragraph" w:styleId="ad">
    <w:name w:val="List Paragraph"/>
    <w:basedOn w:val="a"/>
    <w:uiPriority w:val="34"/>
    <w:qFormat/>
    <w:pPr>
      <w:ind w:firstLineChars="200" w:firstLine="420"/>
    </w:pPr>
    <w:rPr>
      <w:rFonts w:ascii="Calibri" w:eastAsia="宋体" w:hAnsi="Calibri"/>
    </w:rPr>
  </w:style>
  <w:style w:type="character" w:customStyle="1" w:styleId="Char1">
    <w:name w:val="批注框文本 Char"/>
    <w:basedOn w:val="a0"/>
    <w:link w:val="a5"/>
    <w:uiPriority w:val="99"/>
    <w:semiHidden/>
    <w:qFormat/>
    <w:rPr>
      <w:rFonts w:ascii="Times New Roman" w:eastAsia="仿宋_GB2312" w:hAnsi="Times New Roman"/>
      <w:kern w:val="2"/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="Times New Roman" w:eastAsia="仿宋_GB2312" w:hAnsi="Times New Roman"/>
      <w:kern w:val="2"/>
      <w:sz w:val="32"/>
      <w:szCs w:val="24"/>
    </w:rPr>
  </w:style>
  <w:style w:type="character" w:customStyle="1" w:styleId="Char4">
    <w:name w:val="批注主题 Char"/>
    <w:basedOn w:val="Char"/>
    <w:link w:val="a9"/>
    <w:uiPriority w:val="99"/>
    <w:semiHidden/>
    <w:qFormat/>
    <w:rPr>
      <w:rFonts w:ascii="Times New Roman" w:eastAsia="仿宋_GB2312" w:hAnsi="Times New Roman"/>
      <w:b/>
      <w:bCs/>
      <w:kern w:val="2"/>
      <w:sz w:val="32"/>
      <w:szCs w:val="24"/>
    </w:rPr>
  </w:style>
  <w:style w:type="character" w:customStyle="1" w:styleId="Char0">
    <w:name w:val="正文文本 Char"/>
    <w:basedOn w:val="a0"/>
    <w:link w:val="a4"/>
    <w:semiHidden/>
    <w:qFormat/>
    <w:rPr>
      <w:rFonts w:ascii="Times New Roman" w:hAnsi="Times New Roman"/>
      <w:kern w:val="2"/>
      <w:sz w:val="7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CB2D4A-E256-4B25-9E72-BF5BB406B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73</Words>
  <Characters>991</Characters>
  <Application>Microsoft Office Word</Application>
  <DocSecurity>0</DocSecurity>
  <Lines>8</Lines>
  <Paragraphs>2</Paragraphs>
  <ScaleCrop>false</ScaleCrop>
  <Company>Microsoft</Company>
  <LinksUpToDate>false</LinksUpToDate>
  <CharactersWithSpaces>1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2</dc:creator>
  <cp:lastModifiedBy>zjgydxoa/zjgydx</cp:lastModifiedBy>
  <cp:revision>10</cp:revision>
  <cp:lastPrinted>2020-01-14T06:57:00Z</cp:lastPrinted>
  <dcterms:created xsi:type="dcterms:W3CDTF">2022-03-29T01:18:00Z</dcterms:created>
  <dcterms:modified xsi:type="dcterms:W3CDTF">2022-04-0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